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E03CDE" w:rsidP="00E03CDE">
      <w:pPr>
        <w:tabs>
          <w:tab w:val="left" w:pos="5490"/>
        </w:tabs>
        <w:spacing w:after="0" w:line="480" w:lineRule="auto"/>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b/>
      </w: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0A2124" w:rsidRPr="00294139" w:rsidRDefault="00DE5E9E" w:rsidP="0010090E">
      <w:pPr>
        <w:spacing w:after="0" w:line="480" w:lineRule="auto"/>
        <w:jc w:val="center"/>
        <w:rPr>
          <w:rFonts w:ascii="Times New Roman" w:hAnsi="Times New Roman" w:cs="Times New Roman"/>
          <w:sz w:val="24"/>
          <w:szCs w:val="24"/>
        </w:rPr>
      </w:pPr>
      <w:r w:rsidRPr="00294139">
        <w:rPr>
          <w:rFonts w:ascii="Times New Roman" w:hAnsi="Times New Roman" w:cs="Times New Roman"/>
          <w:sz w:val="24"/>
          <w:szCs w:val="24"/>
        </w:rPr>
        <w:t xml:space="preserve">Infectious disease hypothesis testing </w:t>
      </w:r>
    </w:p>
    <w:p w:rsidR="00C84842" w:rsidRPr="0010090E" w:rsidRDefault="00C84842" w:rsidP="0010090E">
      <w:pPr>
        <w:spacing w:after="0" w:line="480" w:lineRule="auto"/>
        <w:jc w:val="center"/>
        <w:rPr>
          <w:rFonts w:ascii="Times New Roman" w:hAnsi="Times New Roman" w:cs="Times New Roman"/>
          <w:sz w:val="24"/>
          <w:szCs w:val="24"/>
        </w:rPr>
      </w:pPr>
      <w:r w:rsidRPr="0010090E">
        <w:rPr>
          <w:rFonts w:ascii="Times New Roman" w:hAnsi="Times New Roman" w:cs="Times New Roman"/>
          <w:sz w:val="24"/>
          <w:szCs w:val="24"/>
        </w:rPr>
        <w:t xml:space="preserve">Course </w:t>
      </w:r>
    </w:p>
    <w:p w:rsidR="00C84842" w:rsidRPr="0010090E" w:rsidRDefault="00C84842" w:rsidP="0010090E">
      <w:pPr>
        <w:spacing w:after="0" w:line="480" w:lineRule="auto"/>
        <w:jc w:val="center"/>
        <w:rPr>
          <w:rFonts w:ascii="Times New Roman" w:hAnsi="Times New Roman" w:cs="Times New Roman"/>
          <w:sz w:val="24"/>
          <w:szCs w:val="24"/>
        </w:rPr>
      </w:pPr>
      <w:r w:rsidRPr="0010090E">
        <w:rPr>
          <w:rFonts w:ascii="Times New Roman" w:hAnsi="Times New Roman" w:cs="Times New Roman"/>
          <w:sz w:val="24"/>
          <w:szCs w:val="24"/>
        </w:rPr>
        <w:t xml:space="preserve">Institution </w:t>
      </w:r>
    </w:p>
    <w:sdt>
      <w:sdtPr>
        <w:rPr>
          <w:rFonts w:ascii="Times New Roman" w:hAnsi="Times New Roman" w:cs="Times New Roman"/>
          <w:sz w:val="24"/>
          <w:szCs w:val="24"/>
        </w:rPr>
        <w:id w:val="-1945290507"/>
        <w:docPartObj>
          <w:docPartGallery w:val="Cover Pages"/>
          <w:docPartUnique/>
        </w:docPartObj>
      </w:sdtPr>
      <w:sdtEndPr/>
      <w:sdtContent>
        <w:p w:rsidR="00022DF1" w:rsidRPr="0010090E" w:rsidRDefault="00022DF1" w:rsidP="0010090E">
          <w:pPr>
            <w:spacing w:after="0" w:line="480" w:lineRule="auto"/>
            <w:jc w:val="center"/>
            <w:rPr>
              <w:rFonts w:ascii="Times New Roman" w:hAnsi="Times New Roman" w:cs="Times New Roman"/>
              <w:sz w:val="24"/>
              <w:szCs w:val="24"/>
            </w:rPr>
          </w:pPr>
        </w:p>
        <w:p w:rsidR="00022DF1" w:rsidRPr="0010090E" w:rsidRDefault="00022DF1" w:rsidP="0010090E">
          <w:pPr>
            <w:spacing w:after="0" w:line="480" w:lineRule="auto"/>
            <w:rPr>
              <w:rFonts w:ascii="Times New Roman" w:hAnsi="Times New Roman" w:cs="Times New Roman"/>
              <w:sz w:val="24"/>
              <w:szCs w:val="24"/>
            </w:rPr>
          </w:pPr>
        </w:p>
        <w:tbl>
          <w:tblPr>
            <w:tblpPr w:leftFromText="187" w:rightFromText="187" w:horzAnchor="margin" w:tblpXSpec="center" w:tblpYSpec="bottom"/>
            <w:tblW w:w="5000" w:type="pct"/>
            <w:tblLook w:val="04A0" w:firstRow="1" w:lastRow="0" w:firstColumn="1" w:lastColumn="0" w:noHBand="0" w:noVBand="1"/>
          </w:tblPr>
          <w:tblGrid>
            <w:gridCol w:w="9072"/>
          </w:tblGrid>
          <w:tr w:rsidR="0010090E" w:rsidRPr="0010090E" w:rsidTr="00C64A1C">
            <w:tc>
              <w:tcPr>
                <w:tcW w:w="5000" w:type="pct"/>
              </w:tcPr>
              <w:p w:rsidR="00022DF1" w:rsidRPr="0010090E" w:rsidRDefault="00022DF1" w:rsidP="0010090E">
                <w:pPr>
                  <w:spacing w:after="0" w:line="480" w:lineRule="auto"/>
                  <w:rPr>
                    <w:rFonts w:ascii="Times New Roman" w:eastAsiaTheme="minorEastAsia" w:hAnsi="Times New Roman" w:cs="Times New Roman"/>
                    <w:sz w:val="24"/>
                    <w:szCs w:val="24"/>
                  </w:rPr>
                </w:pPr>
              </w:p>
            </w:tc>
          </w:tr>
        </w:tbl>
        <w:p w:rsidR="00022DF1" w:rsidRPr="0010090E" w:rsidRDefault="00022DF1" w:rsidP="0010090E">
          <w:pPr>
            <w:spacing w:after="0" w:line="480" w:lineRule="auto"/>
            <w:rPr>
              <w:rFonts w:ascii="Times New Roman" w:hAnsi="Times New Roman" w:cs="Times New Roman"/>
              <w:sz w:val="24"/>
              <w:szCs w:val="24"/>
            </w:rPr>
          </w:pPr>
        </w:p>
        <w:p w:rsidR="00FC76B7" w:rsidRDefault="00022DF1" w:rsidP="00FC76B7">
          <w:pPr>
            <w:spacing w:after="0" w:line="480" w:lineRule="auto"/>
            <w:rPr>
              <w:rFonts w:ascii="Times New Roman" w:hAnsi="Times New Roman" w:cs="Times New Roman"/>
              <w:sz w:val="24"/>
              <w:szCs w:val="24"/>
            </w:rPr>
          </w:pPr>
          <w:r w:rsidRPr="0010090E">
            <w:rPr>
              <w:rFonts w:ascii="Times New Roman" w:hAnsi="Times New Roman" w:cs="Times New Roman"/>
              <w:sz w:val="24"/>
              <w:szCs w:val="24"/>
            </w:rPr>
            <w:br w:type="page"/>
          </w:r>
        </w:p>
      </w:sdtContent>
    </w:sdt>
    <w:p w:rsidR="00FB35F3" w:rsidRDefault="00B466D4" w:rsidP="00C25B61">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Introduction</w:t>
      </w:r>
    </w:p>
    <w:p w:rsidR="00FB35F3" w:rsidRDefault="00FB35F3" w:rsidP="00C25B61">
      <w:pPr>
        <w:spacing w:after="0" w:line="480" w:lineRule="auto"/>
        <w:rPr>
          <w:rFonts w:ascii="Times New Roman" w:hAnsi="Times New Roman" w:cs="Times New Roman"/>
          <w:sz w:val="24"/>
          <w:szCs w:val="24"/>
        </w:rPr>
      </w:pPr>
      <w:r>
        <w:rPr>
          <w:rFonts w:ascii="Times New Roman" w:hAnsi="Times New Roman" w:cs="Times New Roman"/>
          <w:sz w:val="24"/>
          <w:szCs w:val="24"/>
        </w:rPr>
        <w:t>Hypothesis testing is a statistical process used to test whether there is sufficient statistical evidence to support a claim about a certain population parameter.</w:t>
      </w:r>
    </w:p>
    <w:p w:rsidR="00FB35F3" w:rsidRDefault="00FB35F3" w:rsidP="00C25B61">
      <w:pPr>
        <w:spacing w:after="0" w:line="480" w:lineRule="auto"/>
        <w:rPr>
          <w:rFonts w:ascii="Times New Roman" w:hAnsi="Times New Roman" w:cs="Times New Roman"/>
          <w:sz w:val="24"/>
          <w:szCs w:val="24"/>
        </w:rPr>
      </w:pPr>
      <w:r>
        <w:rPr>
          <w:rFonts w:ascii="Times New Roman" w:hAnsi="Times New Roman" w:cs="Times New Roman"/>
          <w:sz w:val="24"/>
          <w:szCs w:val="24"/>
        </w:rPr>
        <w:t>Steps involved in hypothesis testing include:</w:t>
      </w:r>
    </w:p>
    <w:p w:rsidR="00B16D01" w:rsidRDefault="00B16D01" w:rsidP="00B16D01">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tep 1: </w:t>
      </w:r>
      <w:r w:rsidR="0040381D">
        <w:rPr>
          <w:rFonts w:ascii="Times New Roman" w:hAnsi="Times New Roman" w:cs="Times New Roman"/>
          <w:sz w:val="24"/>
          <w:szCs w:val="24"/>
        </w:rPr>
        <w:t>formulate</w:t>
      </w:r>
      <w:r>
        <w:rPr>
          <w:rFonts w:ascii="Times New Roman" w:hAnsi="Times New Roman" w:cs="Times New Roman"/>
          <w:sz w:val="24"/>
          <w:szCs w:val="24"/>
        </w:rPr>
        <w:t xml:space="preserve"> a null and alternate hypothesis</w:t>
      </w:r>
    </w:p>
    <w:p w:rsidR="00B16D01" w:rsidRDefault="00B16D01" w:rsidP="00B16D01">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This step involves</w:t>
      </w:r>
      <w:r w:rsidR="0040381D">
        <w:rPr>
          <w:rFonts w:ascii="Times New Roman" w:hAnsi="Times New Roman" w:cs="Times New Roman"/>
          <w:sz w:val="24"/>
          <w:szCs w:val="24"/>
        </w:rPr>
        <w:t xml:space="preserve"> </w:t>
      </w:r>
      <w:r>
        <w:rPr>
          <w:rFonts w:ascii="Times New Roman" w:hAnsi="Times New Roman" w:cs="Times New Roman"/>
          <w:sz w:val="24"/>
          <w:szCs w:val="24"/>
        </w:rPr>
        <w:t xml:space="preserve">determining or predicting what the expected outcome </w:t>
      </w:r>
      <w:r w:rsidR="0040381D">
        <w:rPr>
          <w:rFonts w:ascii="Times New Roman" w:hAnsi="Times New Roman" w:cs="Times New Roman"/>
          <w:sz w:val="24"/>
          <w:szCs w:val="24"/>
        </w:rPr>
        <w:t>of the research will be.</w:t>
      </w:r>
    </w:p>
    <w:p w:rsidR="00B16D01" w:rsidRDefault="0040381D" w:rsidP="00B16D01">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Step 2: Determine the significance level ( alpha level</w:t>
      </w:r>
      <w:r w:rsidR="004378DA">
        <w:rPr>
          <w:rFonts w:ascii="Times New Roman" w:hAnsi="Times New Roman" w:cs="Times New Roman"/>
          <w:sz w:val="24"/>
          <w:szCs w:val="24"/>
        </w:rPr>
        <w:t>)</w:t>
      </w:r>
    </w:p>
    <w:p w:rsidR="0040381D" w:rsidRDefault="0040381D" w:rsidP="0040381D">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The alpha level gives the probability of committing a type I error. This step thus involves coming up with an appropriate alpha level (maximum allowable error) depending on the topic of investigation.</w:t>
      </w:r>
    </w:p>
    <w:p w:rsidR="00B16D01" w:rsidRDefault="004378DA" w:rsidP="00B16D01">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Step 3: Data collection and calculation of descriptive statistics</w:t>
      </w:r>
    </w:p>
    <w:p w:rsidR="004378DA" w:rsidRDefault="004378DA" w:rsidP="004378D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is step involving collecting the necessary data required to test the claim and calculating the descriptive statistics. Measures of dispersion and </w:t>
      </w:r>
      <w:r w:rsidR="00CC09D7">
        <w:rPr>
          <w:rFonts w:ascii="Times New Roman" w:hAnsi="Times New Roman" w:cs="Times New Roman"/>
          <w:sz w:val="24"/>
          <w:szCs w:val="24"/>
        </w:rPr>
        <w:t>central tendency are useful in calculating the test statistic.</w:t>
      </w:r>
    </w:p>
    <w:p w:rsidR="00CC09D7" w:rsidRDefault="00CC09D7" w:rsidP="00CC09D7">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Step 4: Determine the test to use</w:t>
      </w:r>
    </w:p>
    <w:p w:rsidR="00CC09D7" w:rsidRDefault="00CC09D7" w:rsidP="00CC09D7">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Hypothesis testing mainly involves use of t tes</w:t>
      </w:r>
      <w:r w:rsidR="0084305F">
        <w:rPr>
          <w:rFonts w:ascii="Times New Roman" w:hAnsi="Times New Roman" w:cs="Times New Roman"/>
          <w:sz w:val="24"/>
          <w:szCs w:val="24"/>
        </w:rPr>
        <w:t>ts</w:t>
      </w:r>
      <w:r>
        <w:rPr>
          <w:rFonts w:ascii="Times New Roman" w:hAnsi="Times New Roman" w:cs="Times New Roman"/>
          <w:sz w:val="24"/>
          <w:szCs w:val="24"/>
        </w:rPr>
        <w:t xml:space="preserve"> or z tests. In this step, one determines what test is appropriate to use.</w:t>
      </w:r>
      <w:r w:rsidR="0084305F">
        <w:rPr>
          <w:rFonts w:ascii="Times New Roman" w:hAnsi="Times New Roman" w:cs="Times New Roman"/>
          <w:sz w:val="24"/>
          <w:szCs w:val="24"/>
        </w:rPr>
        <w:t xml:space="preserve"> Z tests are used when the population standard deviation is known and when the sample size is large. T tests are used when the population standard deviation is unknown and when the underlying population is normally distributed.</w:t>
      </w:r>
    </w:p>
    <w:p w:rsidR="0084305F" w:rsidRDefault="00C2461A" w:rsidP="00BE59DE">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Step5:</w:t>
      </w:r>
      <w:r w:rsidR="00BE59DE">
        <w:rPr>
          <w:rFonts w:ascii="Times New Roman" w:hAnsi="Times New Roman" w:cs="Times New Roman"/>
          <w:sz w:val="24"/>
          <w:szCs w:val="24"/>
        </w:rPr>
        <w:t>Determini</w:t>
      </w:r>
      <w:r>
        <w:rPr>
          <w:rFonts w:ascii="Times New Roman" w:hAnsi="Times New Roman" w:cs="Times New Roman"/>
          <w:sz w:val="24"/>
          <w:szCs w:val="24"/>
        </w:rPr>
        <w:t>ngthe critical values and the rejection</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Depending on the test used, one will determine the critical values, depending on whether the test is one tail or two tailed. Based on either the significance level, or critical values one will determine the rejection region</w:t>
      </w:r>
    </w:p>
    <w:p w:rsidR="00C2461A" w:rsidRDefault="00C2461A" w:rsidP="00C2461A">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Step 6: Calculate the test statistic.</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For a z test</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Z statistic = </w:t>
      </w:r>
      <w:proofErr w:type="gramStart"/>
      <w:r>
        <w:rPr>
          <w:rFonts w:ascii="Times New Roman" w:hAnsi="Times New Roman" w:cs="Times New Roman"/>
          <w:sz w:val="24"/>
          <w:szCs w:val="24"/>
        </w:rPr>
        <w:t>( x</w:t>
      </w:r>
      <w:proofErr w:type="gramEnd"/>
      <w:r>
        <w:rPr>
          <w:rFonts w:ascii="Times New Roman" w:hAnsi="Times New Roman" w:cs="Times New Roman"/>
          <w:sz w:val="24"/>
          <w:szCs w:val="24"/>
        </w:rPr>
        <w:t xml:space="preserve"> bar – u)/(</w:t>
      </w:r>
      <w:r>
        <w:rPr>
          <w:rFonts w:ascii="Cambria Math" w:hAnsi="Cambria Math" w:cs="Times New Roman"/>
          <w:sz w:val="24"/>
          <w:szCs w:val="24"/>
        </w:rPr>
        <w:t>𝛔</w:t>
      </w:r>
      <w:r>
        <w:rPr>
          <w:rFonts w:ascii="Times New Roman" w:hAnsi="Times New Roman" w:cs="Times New Roman"/>
          <w:sz w:val="24"/>
          <w:szCs w:val="24"/>
        </w:rPr>
        <w:t>/√n)</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For a t test</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T statistic = </w:t>
      </w:r>
      <w:proofErr w:type="gramStart"/>
      <w:r>
        <w:rPr>
          <w:rFonts w:ascii="Times New Roman" w:hAnsi="Times New Roman" w:cs="Times New Roman"/>
          <w:sz w:val="24"/>
          <w:szCs w:val="24"/>
        </w:rPr>
        <w:t>( x</w:t>
      </w:r>
      <w:proofErr w:type="gramEnd"/>
      <w:r>
        <w:rPr>
          <w:rFonts w:ascii="Times New Roman" w:hAnsi="Times New Roman" w:cs="Times New Roman"/>
          <w:sz w:val="24"/>
          <w:szCs w:val="24"/>
        </w:rPr>
        <w:t xml:space="preserve"> bar – u)/(</w:t>
      </w:r>
      <w:r>
        <w:rPr>
          <w:rFonts w:ascii="Cambria Math" w:hAnsi="Cambria Math" w:cs="Times New Roman"/>
          <w:sz w:val="24"/>
          <w:szCs w:val="24"/>
        </w:rPr>
        <w:t>s</w:t>
      </w:r>
      <w:r>
        <w:rPr>
          <w:rFonts w:ascii="Times New Roman" w:hAnsi="Times New Roman" w:cs="Times New Roman"/>
          <w:sz w:val="24"/>
          <w:szCs w:val="24"/>
        </w:rPr>
        <w:t>/√n)</w:t>
      </w:r>
    </w:p>
    <w:p w:rsidR="00C2461A" w:rsidRDefault="00C2461A" w:rsidP="00C2461A">
      <w:pPr>
        <w:pStyle w:val="ListParagraph"/>
        <w:numPr>
          <w:ilvl w:val="0"/>
          <w:numId w:val="15"/>
        </w:numPr>
        <w:spacing w:after="0" w:line="480" w:lineRule="auto"/>
        <w:rPr>
          <w:rFonts w:ascii="Times New Roman" w:hAnsi="Times New Roman" w:cs="Times New Roman"/>
          <w:sz w:val="24"/>
          <w:szCs w:val="24"/>
        </w:rPr>
      </w:pPr>
      <w:r w:rsidRPr="00C2461A">
        <w:rPr>
          <w:rFonts w:ascii="Times New Roman" w:hAnsi="Times New Roman" w:cs="Times New Roman"/>
          <w:sz w:val="24"/>
          <w:szCs w:val="24"/>
        </w:rPr>
        <w:t>Step 7:</w:t>
      </w:r>
      <w:r>
        <w:rPr>
          <w:rFonts w:ascii="Times New Roman" w:hAnsi="Times New Roman" w:cs="Times New Roman"/>
          <w:sz w:val="24"/>
          <w:szCs w:val="24"/>
        </w:rPr>
        <w:t xml:space="preserve"> </w:t>
      </w:r>
      <w:r w:rsidRPr="00C2461A">
        <w:rPr>
          <w:rFonts w:ascii="Times New Roman" w:hAnsi="Times New Roman" w:cs="Times New Roman"/>
          <w:sz w:val="24"/>
          <w:szCs w:val="24"/>
        </w:rPr>
        <w:t xml:space="preserve">Determine the p value. </w:t>
      </w:r>
    </w:p>
    <w:p w:rsidR="00C2461A" w:rsidRP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Based on the test stat</w:t>
      </w:r>
      <w:r w:rsidR="00072448">
        <w:rPr>
          <w:rFonts w:ascii="Times New Roman" w:hAnsi="Times New Roman" w:cs="Times New Roman"/>
          <w:sz w:val="24"/>
          <w:szCs w:val="24"/>
        </w:rPr>
        <w:t>istic calculated, one should</w:t>
      </w:r>
      <w:r>
        <w:rPr>
          <w:rFonts w:ascii="Times New Roman" w:hAnsi="Times New Roman" w:cs="Times New Roman"/>
          <w:sz w:val="24"/>
          <w:szCs w:val="24"/>
        </w:rPr>
        <w:t xml:space="preserve"> calculate the p value.</w:t>
      </w:r>
    </w:p>
    <w:p w:rsidR="00B16D01" w:rsidRDefault="00C2461A" w:rsidP="00B16D01">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Step8:Makea decision and state the conclusion</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In this final step, one makes a decision on whether to reject or not reject the null hypothesis and makes the appropriate conclusion.</w:t>
      </w:r>
    </w:p>
    <w:p w:rsidR="00C2461A" w:rsidRPr="00C2461A" w:rsidRDefault="00C2461A" w:rsidP="00C2461A">
      <w:pPr>
        <w:spacing w:after="0" w:line="480" w:lineRule="auto"/>
        <w:rPr>
          <w:rFonts w:ascii="Times New Roman" w:hAnsi="Times New Roman" w:cs="Times New Roman"/>
          <w:sz w:val="24"/>
          <w:szCs w:val="24"/>
        </w:rPr>
      </w:pPr>
      <w:r>
        <w:rPr>
          <w:rFonts w:ascii="Times New Roman" w:hAnsi="Times New Roman" w:cs="Times New Roman"/>
          <w:sz w:val="24"/>
          <w:szCs w:val="24"/>
        </w:rPr>
        <w:t>In an 8 step</w:t>
      </w:r>
      <w:r w:rsidR="00BF6711">
        <w:rPr>
          <w:rFonts w:ascii="Times New Roman" w:hAnsi="Times New Roman" w:cs="Times New Roman"/>
          <w:sz w:val="24"/>
          <w:szCs w:val="24"/>
        </w:rPr>
        <w:t xml:space="preserve"> </w:t>
      </w:r>
      <w:r>
        <w:rPr>
          <w:rFonts w:ascii="Times New Roman" w:hAnsi="Times New Roman" w:cs="Times New Roman"/>
          <w:sz w:val="24"/>
          <w:szCs w:val="24"/>
        </w:rPr>
        <w:t>hypothesis test, one makes use of both critical values and p v</w:t>
      </w:r>
      <w:r w:rsidR="00BF6711">
        <w:rPr>
          <w:rFonts w:ascii="Times New Roman" w:hAnsi="Times New Roman" w:cs="Times New Roman"/>
          <w:sz w:val="24"/>
          <w:szCs w:val="24"/>
        </w:rPr>
        <w:t>alues to make the statistical decision and conclusion. This ensures that the test was correct done and avoids risk of error.</w:t>
      </w:r>
    </w:p>
    <w:p w:rsidR="00FB35F3" w:rsidRPr="00FB35F3" w:rsidRDefault="00FB35F3" w:rsidP="00C25B61">
      <w:pPr>
        <w:spacing w:after="0" w:line="480" w:lineRule="auto"/>
        <w:rPr>
          <w:rFonts w:ascii="Times New Roman" w:hAnsi="Times New Roman" w:cs="Times New Roman"/>
          <w:sz w:val="24"/>
          <w:szCs w:val="24"/>
        </w:rPr>
      </w:pPr>
    </w:p>
    <w:p w:rsidR="0005214A" w:rsidRPr="00B466D4" w:rsidRDefault="00B466D4" w:rsidP="00B466D4">
      <w:pPr>
        <w:spacing w:after="0" w:line="480" w:lineRule="auto"/>
        <w:jc w:val="center"/>
      </w:pPr>
      <w:r>
        <w:rPr>
          <w:rFonts w:ascii="Times New Roman" w:hAnsi="Times New Roman" w:cs="Times New Roman"/>
          <w:b/>
          <w:sz w:val="24"/>
          <w:szCs w:val="24"/>
        </w:rPr>
        <w:tab/>
      </w:r>
      <w:r w:rsidR="00294139">
        <w:rPr>
          <w:rFonts w:ascii="Times New Roman" w:hAnsi="Times New Roman" w:cs="Times New Roman"/>
          <w:b/>
          <w:sz w:val="24"/>
          <w:szCs w:val="24"/>
        </w:rPr>
        <w:t>Hypothesis testing</w:t>
      </w:r>
      <w:r w:rsidRPr="00B466D4">
        <w:rPr>
          <w:rFonts w:ascii="Times New Roman" w:hAnsi="Times New Roman" w:cs="Times New Roman"/>
          <w:b/>
          <w:sz w:val="24"/>
          <w:szCs w:val="24"/>
        </w:rPr>
        <w:t xml:space="preserve"> for </w:t>
      </w:r>
      <w:r w:rsidR="00294139">
        <w:rPr>
          <w:rFonts w:ascii="Times New Roman" w:hAnsi="Times New Roman" w:cs="Times New Roman"/>
          <w:b/>
          <w:sz w:val="24"/>
          <w:szCs w:val="24"/>
        </w:rPr>
        <w:t>an infectious disease</w:t>
      </w:r>
      <w:r w:rsidRPr="00B466D4">
        <w:rPr>
          <w:b/>
        </w:rPr>
        <w:t xml:space="preserve"> </w:t>
      </w:r>
      <w:r w:rsidR="00294139">
        <w:rPr>
          <w:b/>
        </w:rPr>
        <w:t xml:space="preserve">at </w:t>
      </w:r>
      <w:r w:rsidR="00294139" w:rsidRPr="00294139">
        <w:rPr>
          <w:rStyle w:val="Heading3Char"/>
          <w:rFonts w:ascii="Times New Roman" w:hAnsi="Times New Roman" w:cs="Times New Roman"/>
          <w:b/>
          <w:color w:val="auto"/>
        </w:rPr>
        <w:t>NCLEX Memorial Hospital</w:t>
      </w:r>
    </w:p>
    <w:p w:rsidR="00F00ED6" w:rsidRDefault="00F00ED6" w:rsidP="00F00ED6">
      <w:pPr>
        <w:spacing w:before="100" w:beforeAutospacing="1" w:after="100" w:afterAutospacing="1" w:line="270" w:lineRule="atLeast"/>
        <w:rPr>
          <w:rFonts w:ascii="Times New Roman" w:eastAsia="Times New Roman" w:hAnsi="Times New Roman" w:cs="Times New Roman"/>
          <w:sz w:val="24"/>
          <w:szCs w:val="24"/>
        </w:rPr>
      </w:pPr>
      <w:r w:rsidRPr="00F00ED6">
        <w:rPr>
          <w:rFonts w:ascii="Times New Roman" w:hAnsi="Times New Roman" w:cs="Times New Roman"/>
          <w:sz w:val="24"/>
          <w:szCs w:val="24"/>
        </w:rPr>
        <w:t xml:space="preserve">In this </w:t>
      </w:r>
      <w:r w:rsidR="003C356B">
        <w:rPr>
          <w:rFonts w:ascii="Times New Roman" w:hAnsi="Times New Roman" w:cs="Times New Roman"/>
          <w:sz w:val="24"/>
          <w:szCs w:val="24"/>
        </w:rPr>
        <w:t xml:space="preserve">paper, </w:t>
      </w:r>
      <w:r w:rsidRPr="00F00ED6">
        <w:rPr>
          <w:rFonts w:ascii="Times New Roman" w:hAnsi="Times New Roman" w:cs="Times New Roman"/>
          <w:sz w:val="24"/>
          <w:szCs w:val="24"/>
        </w:rPr>
        <w:t>we will be testing the claim that t</w:t>
      </w:r>
      <w:r w:rsidRPr="00F00ED6">
        <w:rPr>
          <w:rFonts w:ascii="Times New Roman" w:eastAsia="Times New Roman" w:hAnsi="Times New Roman" w:cs="Times New Roman"/>
          <w:sz w:val="24"/>
          <w:szCs w:val="24"/>
        </w:rPr>
        <w:t>he average age of all patients admitted to the hospital with infectious diseases is less than 65 years of age.</w:t>
      </w:r>
      <w:r>
        <w:rPr>
          <w:rFonts w:ascii="Times New Roman" w:eastAsia="Times New Roman" w:hAnsi="Times New Roman" w:cs="Times New Roman"/>
          <w:sz w:val="24"/>
          <w:szCs w:val="24"/>
        </w:rPr>
        <w:t xml:space="preserve"> We will be testing this claim at the 0.05 significance level</w:t>
      </w:r>
    </w:p>
    <w:p w:rsidR="00F00ED6" w:rsidRDefault="003C356B"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00ED6" w:rsidRPr="003C356B">
        <w:rPr>
          <w:rFonts w:ascii="Times New Roman" w:eastAsia="Times New Roman" w:hAnsi="Times New Roman" w:cs="Times New Roman"/>
          <w:sz w:val="24"/>
          <w:szCs w:val="24"/>
        </w:rPr>
        <w:t>Null and alternate Hypothesis</w:t>
      </w:r>
      <w:r>
        <w:rPr>
          <w:rFonts w:ascii="Times New Roman" w:eastAsia="Times New Roman" w:hAnsi="Times New Roman" w:cs="Times New Roman"/>
          <w:sz w:val="24"/>
          <w:szCs w:val="24"/>
        </w:rPr>
        <w:t xml:space="preserve"> will be:</w:t>
      </w:r>
    </w:p>
    <w:p w:rsidR="00F00ED6" w:rsidRPr="003C356B" w:rsidRDefault="00F00ED6" w:rsidP="003C356B">
      <w:pPr>
        <w:spacing w:before="100" w:beforeAutospacing="1" w:after="100" w:afterAutospacing="1" w:line="270" w:lineRule="atLeast"/>
        <w:rPr>
          <w:rFonts w:ascii="Times New Roman" w:eastAsia="Times New Roman" w:hAnsi="Times New Roman" w:cs="Times New Roman"/>
          <w:sz w:val="24"/>
          <w:szCs w:val="24"/>
        </w:rPr>
      </w:pPr>
      <w:r w:rsidRPr="003C356B">
        <w:rPr>
          <w:rFonts w:ascii="Times New Roman" w:eastAsia="Times New Roman" w:hAnsi="Times New Roman" w:cs="Times New Roman"/>
          <w:sz w:val="24"/>
          <w:szCs w:val="24"/>
        </w:rPr>
        <w:t xml:space="preserve">Ho: </w:t>
      </w:r>
      <w:r w:rsidR="003C356B" w:rsidRPr="003C356B">
        <w:rPr>
          <w:rFonts w:ascii="Times New Roman" w:eastAsia="Times New Roman" w:hAnsi="Times New Roman" w:cs="Times New Roman"/>
          <w:sz w:val="24"/>
          <w:szCs w:val="24"/>
        </w:rPr>
        <w:t>u = 65</w:t>
      </w:r>
    </w:p>
    <w:p w:rsidR="003C356B" w:rsidRPr="003C356B" w:rsidRDefault="003C356B" w:rsidP="003C356B">
      <w:pPr>
        <w:spacing w:before="100" w:beforeAutospacing="1" w:after="100" w:afterAutospacing="1" w:line="270" w:lineRule="atLeast"/>
        <w:rPr>
          <w:rFonts w:ascii="Times New Roman" w:eastAsia="Times New Roman" w:hAnsi="Times New Roman" w:cs="Times New Roman"/>
          <w:sz w:val="24"/>
          <w:szCs w:val="24"/>
        </w:rPr>
      </w:pPr>
      <w:r w:rsidRPr="003C356B">
        <w:rPr>
          <w:rFonts w:ascii="Times New Roman" w:eastAsia="Times New Roman" w:hAnsi="Times New Roman" w:cs="Times New Roman"/>
          <w:sz w:val="24"/>
          <w:szCs w:val="24"/>
        </w:rPr>
        <w:t>Ha: u &lt; 65</w:t>
      </w:r>
      <w:r w:rsidR="00D34616">
        <w:rPr>
          <w:rFonts w:ascii="Times New Roman" w:eastAsia="Times New Roman" w:hAnsi="Times New Roman" w:cs="Times New Roman"/>
          <w:sz w:val="24"/>
          <w:szCs w:val="24"/>
        </w:rPr>
        <w:t xml:space="preserve">     (claim)</w:t>
      </w:r>
    </w:p>
    <w:p w:rsidR="003C356B" w:rsidRDefault="003C356B"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kind of hypothesis testing is a left-tailed hypothesis. This is because in the alternate hypothesis we will be determining whether the mean age is less than 65 years. The p value to check for will be </w:t>
      </w:r>
      <w:r w:rsidR="00890294">
        <w:rPr>
          <w:rFonts w:ascii="Times New Roman" w:eastAsia="Times New Roman" w:hAnsi="Times New Roman" w:cs="Times New Roman"/>
          <w:sz w:val="24"/>
          <w:szCs w:val="24"/>
        </w:rPr>
        <w:t xml:space="preserve">the area </w:t>
      </w:r>
      <w:r>
        <w:rPr>
          <w:rFonts w:ascii="Times New Roman" w:eastAsia="Times New Roman" w:hAnsi="Times New Roman" w:cs="Times New Roman"/>
          <w:sz w:val="24"/>
          <w:szCs w:val="24"/>
        </w:rPr>
        <w:t>on the left tail of the test statistic.</w:t>
      </w:r>
    </w:p>
    <w:p w:rsidR="00890294" w:rsidRDefault="00890294"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For our case, we will use t</w:t>
      </w:r>
      <w:r w:rsidR="00464A72">
        <w:rPr>
          <w:rFonts w:ascii="Times New Roman" w:eastAsia="Times New Roman" w:hAnsi="Times New Roman" w:cs="Times New Roman"/>
          <w:sz w:val="24"/>
          <w:szCs w:val="24"/>
        </w:rPr>
        <w:t xml:space="preserve"> test</w:t>
      </w:r>
      <w:r>
        <w:rPr>
          <w:rFonts w:ascii="Times New Roman" w:eastAsia="Times New Roman" w:hAnsi="Times New Roman" w:cs="Times New Roman"/>
          <w:sz w:val="24"/>
          <w:szCs w:val="24"/>
        </w:rPr>
        <w:t>. This is because the population standard deviation (</w:t>
      </w:r>
      <w:r>
        <w:rPr>
          <w:rFonts w:ascii="Cambria Math" w:eastAsia="Times New Roman" w:hAnsi="Cambria Math" w:cs="Times New Roman"/>
          <w:sz w:val="24"/>
          <w:szCs w:val="24"/>
        </w:rPr>
        <w:t>𝛔</w:t>
      </w:r>
      <w:r>
        <w:rPr>
          <w:rFonts w:ascii="Times New Roman" w:eastAsia="Times New Roman" w:hAnsi="Times New Roman" w:cs="Times New Roman"/>
          <w:sz w:val="24"/>
          <w:szCs w:val="24"/>
        </w:rPr>
        <w:t>) is unknown.</w:t>
      </w:r>
    </w:p>
    <w:p w:rsidR="00EE6487" w:rsidRPr="00EE6487" w:rsidRDefault="00EE6487" w:rsidP="003C356B">
      <w:pPr>
        <w:spacing w:before="100" w:beforeAutospacing="1" w:after="100" w:afterAutospacing="1" w:line="270" w:lineRule="atLeast"/>
        <w:rPr>
          <w:rFonts w:ascii="Times New Roman" w:eastAsia="Times New Roman" w:hAnsi="Times New Roman" w:cs="Times New Roman"/>
          <w:sz w:val="24"/>
          <w:szCs w:val="24"/>
          <w:u w:val="single"/>
        </w:rPr>
      </w:pPr>
      <w:r w:rsidRPr="00EE6487">
        <w:rPr>
          <w:rFonts w:ascii="Times New Roman" w:eastAsia="Times New Roman" w:hAnsi="Times New Roman" w:cs="Times New Roman"/>
          <w:sz w:val="24"/>
          <w:szCs w:val="24"/>
          <w:u w:val="single"/>
        </w:rPr>
        <w:t>Test statistic</w:t>
      </w:r>
    </w:p>
    <w:p w:rsidR="00D34616" w:rsidRDefault="00D34616"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w:t>
      </w:r>
      <w:r w:rsidR="00464A72">
        <w:rPr>
          <w:rFonts w:ascii="Times New Roman" w:eastAsia="Times New Roman" w:hAnsi="Times New Roman" w:cs="Times New Roman"/>
          <w:sz w:val="24"/>
          <w:szCs w:val="24"/>
        </w:rPr>
        <w:t xml:space="preserve"> statistic = </w:t>
      </w:r>
      <w:proofErr w:type="gramStart"/>
      <w:r w:rsidR="00464A72">
        <w:rPr>
          <w:rFonts w:ascii="Times New Roman" w:eastAsia="Times New Roman" w:hAnsi="Times New Roman" w:cs="Times New Roman"/>
          <w:sz w:val="24"/>
          <w:szCs w:val="24"/>
        </w:rPr>
        <w:t>( x</w:t>
      </w:r>
      <w:proofErr w:type="gramEnd"/>
      <w:r w:rsidR="00464A72">
        <w:rPr>
          <w:rFonts w:ascii="Times New Roman" w:eastAsia="Times New Roman" w:hAnsi="Times New Roman" w:cs="Times New Roman"/>
          <w:sz w:val="24"/>
          <w:szCs w:val="24"/>
        </w:rPr>
        <w:t xml:space="preserve"> bar – u)/ (s/ √n)</w:t>
      </w:r>
    </w:p>
    <w:p w:rsidR="00464A72" w:rsidRDefault="00464A72"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007700CD">
        <w:rPr>
          <w:rFonts w:ascii="Times New Roman" w:eastAsia="Times New Roman" w:hAnsi="Times New Roman" w:cs="Times New Roman"/>
          <w:sz w:val="24"/>
          <w:szCs w:val="24"/>
        </w:rPr>
        <w:t>rom the data</w:t>
      </w:r>
      <w:r>
        <w:rPr>
          <w:rFonts w:ascii="Times New Roman" w:eastAsia="Times New Roman" w:hAnsi="Times New Roman" w:cs="Times New Roman"/>
          <w:sz w:val="24"/>
          <w:szCs w:val="24"/>
        </w:rPr>
        <w:t xml:space="preserve">: </w:t>
      </w:r>
    </w:p>
    <w:tbl>
      <w:tblPr>
        <w:tblW w:w="4012" w:type="dxa"/>
        <w:tblInd w:w="93" w:type="dxa"/>
        <w:tblLook w:val="04A0" w:firstRow="1" w:lastRow="0" w:firstColumn="1" w:lastColumn="0" w:noHBand="0" w:noVBand="1"/>
      </w:tblPr>
      <w:tblGrid>
        <w:gridCol w:w="2848"/>
        <w:gridCol w:w="1164"/>
      </w:tblGrid>
      <w:tr w:rsidR="007700CD" w:rsidRPr="007700CD" w:rsidTr="00EE6487">
        <w:trPr>
          <w:trHeight w:val="300"/>
        </w:trPr>
        <w:tc>
          <w:tcPr>
            <w:tcW w:w="2848"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rPr>
                <w:rFonts w:ascii="Calibri" w:eastAsia="Times New Roman" w:hAnsi="Calibri" w:cs="Calibri"/>
                <w:color w:val="000000"/>
              </w:rPr>
            </w:pPr>
            <w:r w:rsidRPr="007700CD">
              <w:rPr>
                <w:rFonts w:ascii="Calibri" w:eastAsia="Times New Roman" w:hAnsi="Calibri" w:cs="Calibri"/>
                <w:color w:val="000000"/>
              </w:rPr>
              <w:t>Mean</w:t>
            </w:r>
            <w:r>
              <w:rPr>
                <w:rFonts w:ascii="Calibri" w:eastAsia="Times New Roman" w:hAnsi="Calibri" w:cs="Calibri"/>
                <w:color w:val="000000"/>
              </w:rPr>
              <w:t xml:space="preserve">  (x bar) </w:t>
            </w:r>
          </w:p>
        </w:tc>
        <w:tc>
          <w:tcPr>
            <w:tcW w:w="1164"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jc w:val="right"/>
              <w:rPr>
                <w:rFonts w:ascii="Calibri" w:eastAsia="Times New Roman" w:hAnsi="Calibri" w:cs="Calibri"/>
                <w:color w:val="000000"/>
              </w:rPr>
            </w:pPr>
            <w:r w:rsidRPr="007700CD">
              <w:rPr>
                <w:rFonts w:ascii="Calibri" w:eastAsia="Times New Roman" w:hAnsi="Calibri" w:cs="Calibri"/>
                <w:color w:val="000000"/>
              </w:rPr>
              <w:t>61.816667</w:t>
            </w:r>
          </w:p>
        </w:tc>
      </w:tr>
      <w:tr w:rsidR="007700CD" w:rsidRPr="007700CD" w:rsidTr="00EE6487">
        <w:trPr>
          <w:trHeight w:val="300"/>
        </w:trPr>
        <w:tc>
          <w:tcPr>
            <w:tcW w:w="2848"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rPr>
                <w:rFonts w:ascii="Calibri" w:eastAsia="Times New Roman" w:hAnsi="Calibri" w:cs="Calibri"/>
                <w:color w:val="000000"/>
              </w:rPr>
            </w:pPr>
            <w:r w:rsidRPr="007700CD">
              <w:rPr>
                <w:rFonts w:ascii="Calibri" w:eastAsia="Times New Roman" w:hAnsi="Calibri" w:cs="Calibri"/>
                <w:color w:val="000000"/>
              </w:rPr>
              <w:t>Standard Error</w:t>
            </w:r>
            <w:r>
              <w:rPr>
                <w:rFonts w:ascii="Calibri" w:eastAsia="Times New Roman" w:hAnsi="Calibri" w:cs="Calibri"/>
                <w:color w:val="000000"/>
              </w:rPr>
              <w:t>(s/√n)</w:t>
            </w:r>
          </w:p>
        </w:tc>
        <w:tc>
          <w:tcPr>
            <w:tcW w:w="1164"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jc w:val="right"/>
              <w:rPr>
                <w:rFonts w:ascii="Calibri" w:eastAsia="Times New Roman" w:hAnsi="Calibri" w:cs="Calibri"/>
                <w:color w:val="000000"/>
              </w:rPr>
            </w:pPr>
            <w:r w:rsidRPr="007700CD">
              <w:rPr>
                <w:rFonts w:ascii="Calibri" w:eastAsia="Times New Roman" w:hAnsi="Calibri" w:cs="Calibri"/>
                <w:color w:val="000000"/>
              </w:rPr>
              <w:t>1.1521269</w:t>
            </w:r>
          </w:p>
        </w:tc>
      </w:tr>
      <w:tr w:rsidR="007700CD" w:rsidRPr="007700CD" w:rsidTr="00EE6487">
        <w:trPr>
          <w:trHeight w:val="300"/>
        </w:trPr>
        <w:tc>
          <w:tcPr>
            <w:tcW w:w="2848"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rPr>
                <w:rFonts w:ascii="Calibri" w:eastAsia="Times New Roman" w:hAnsi="Calibri" w:cs="Calibri"/>
                <w:color w:val="000000"/>
              </w:rPr>
            </w:pPr>
            <w:r w:rsidRPr="007700CD">
              <w:rPr>
                <w:rFonts w:ascii="Calibri" w:eastAsia="Times New Roman" w:hAnsi="Calibri" w:cs="Calibri"/>
                <w:color w:val="000000"/>
              </w:rPr>
              <w:t>Standard Deviation</w:t>
            </w:r>
            <w:r>
              <w:rPr>
                <w:rFonts w:ascii="Calibri" w:eastAsia="Times New Roman" w:hAnsi="Calibri" w:cs="Calibri"/>
                <w:color w:val="000000"/>
              </w:rPr>
              <w:t xml:space="preserve"> (s)</w:t>
            </w:r>
          </w:p>
        </w:tc>
        <w:tc>
          <w:tcPr>
            <w:tcW w:w="1164"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jc w:val="right"/>
              <w:rPr>
                <w:rFonts w:ascii="Calibri" w:eastAsia="Times New Roman" w:hAnsi="Calibri" w:cs="Calibri"/>
                <w:color w:val="000000"/>
              </w:rPr>
            </w:pPr>
            <w:r w:rsidRPr="007700CD">
              <w:rPr>
                <w:rFonts w:ascii="Calibri" w:eastAsia="Times New Roman" w:hAnsi="Calibri" w:cs="Calibri"/>
                <w:color w:val="000000"/>
              </w:rPr>
              <w:t>8.9243367</w:t>
            </w:r>
          </w:p>
        </w:tc>
      </w:tr>
      <w:tr w:rsidR="007700CD" w:rsidRPr="007700CD" w:rsidTr="00EE6487">
        <w:trPr>
          <w:trHeight w:val="315"/>
        </w:trPr>
        <w:tc>
          <w:tcPr>
            <w:tcW w:w="2848" w:type="dxa"/>
            <w:tcBorders>
              <w:top w:val="nil"/>
              <w:left w:val="nil"/>
              <w:bottom w:val="single" w:sz="8" w:space="0" w:color="auto"/>
              <w:right w:val="nil"/>
            </w:tcBorders>
            <w:shd w:val="clear" w:color="auto" w:fill="auto"/>
            <w:noWrap/>
            <w:vAlign w:val="bottom"/>
            <w:hideMark/>
          </w:tcPr>
          <w:p w:rsidR="007700CD" w:rsidRPr="007700CD" w:rsidRDefault="007700CD" w:rsidP="007700CD">
            <w:pPr>
              <w:spacing w:after="0" w:line="240" w:lineRule="auto"/>
              <w:rPr>
                <w:rFonts w:ascii="Calibri" w:eastAsia="Times New Roman" w:hAnsi="Calibri" w:cs="Calibri"/>
                <w:color w:val="000000"/>
              </w:rPr>
            </w:pPr>
            <w:r w:rsidRPr="007700CD">
              <w:rPr>
                <w:rFonts w:ascii="Calibri" w:eastAsia="Times New Roman" w:hAnsi="Calibri" w:cs="Calibri"/>
                <w:color w:val="000000"/>
              </w:rPr>
              <w:t>Count</w:t>
            </w:r>
            <w:r>
              <w:rPr>
                <w:rFonts w:ascii="Calibri" w:eastAsia="Times New Roman" w:hAnsi="Calibri" w:cs="Calibri"/>
                <w:color w:val="000000"/>
              </w:rPr>
              <w:t xml:space="preserve"> (n)</w:t>
            </w:r>
          </w:p>
        </w:tc>
        <w:tc>
          <w:tcPr>
            <w:tcW w:w="1164" w:type="dxa"/>
            <w:tcBorders>
              <w:top w:val="nil"/>
              <w:left w:val="nil"/>
              <w:bottom w:val="single" w:sz="8" w:space="0" w:color="auto"/>
              <w:right w:val="nil"/>
            </w:tcBorders>
            <w:shd w:val="clear" w:color="auto" w:fill="auto"/>
            <w:noWrap/>
            <w:vAlign w:val="bottom"/>
            <w:hideMark/>
          </w:tcPr>
          <w:p w:rsidR="007700CD" w:rsidRPr="007700CD" w:rsidRDefault="007700CD" w:rsidP="007700CD">
            <w:pPr>
              <w:spacing w:after="0" w:line="240" w:lineRule="auto"/>
              <w:jc w:val="right"/>
              <w:rPr>
                <w:rFonts w:ascii="Calibri" w:eastAsia="Times New Roman" w:hAnsi="Calibri" w:cs="Calibri"/>
                <w:color w:val="000000"/>
              </w:rPr>
            </w:pPr>
            <w:r w:rsidRPr="007700CD">
              <w:rPr>
                <w:rFonts w:ascii="Calibri" w:eastAsia="Times New Roman" w:hAnsi="Calibri" w:cs="Calibri"/>
                <w:color w:val="000000"/>
              </w:rPr>
              <w:t>60</w:t>
            </w:r>
          </w:p>
        </w:tc>
      </w:tr>
    </w:tbl>
    <w:p w:rsidR="007700CD" w:rsidRDefault="00EE6487"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 statistic = </w:t>
      </w:r>
      <w:r w:rsidR="00072448">
        <w:rPr>
          <w:rFonts w:ascii="Times New Roman" w:eastAsia="Times New Roman" w:hAnsi="Times New Roman" w:cs="Times New Roman"/>
          <w:sz w:val="24"/>
          <w:szCs w:val="24"/>
        </w:rPr>
        <w:t>(61.8167</w:t>
      </w:r>
      <w:r>
        <w:rPr>
          <w:rFonts w:ascii="Times New Roman" w:eastAsia="Times New Roman" w:hAnsi="Times New Roman" w:cs="Times New Roman"/>
          <w:sz w:val="24"/>
          <w:szCs w:val="24"/>
        </w:rPr>
        <w:t xml:space="preserve"> – 65)/ 1.1521</w:t>
      </w:r>
    </w:p>
    <w:p w:rsidR="00EE6487" w:rsidRDefault="00EE6487"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 -2.763</w:t>
      </w:r>
    </w:p>
    <w:p w:rsidR="00EE6487" w:rsidRPr="00EE6487" w:rsidRDefault="00EE6487" w:rsidP="003C356B">
      <w:pPr>
        <w:spacing w:before="100" w:beforeAutospacing="1" w:after="100" w:afterAutospacing="1" w:line="270" w:lineRule="atLeast"/>
        <w:rPr>
          <w:rFonts w:ascii="Times New Roman" w:eastAsia="Times New Roman" w:hAnsi="Times New Roman" w:cs="Times New Roman"/>
          <w:sz w:val="24"/>
          <w:szCs w:val="24"/>
          <w:u w:val="single"/>
        </w:rPr>
      </w:pPr>
      <w:r w:rsidRPr="00EE6487">
        <w:rPr>
          <w:rFonts w:ascii="Times New Roman" w:eastAsia="Times New Roman" w:hAnsi="Times New Roman" w:cs="Times New Roman"/>
          <w:sz w:val="24"/>
          <w:szCs w:val="24"/>
          <w:u w:val="single"/>
        </w:rPr>
        <w:t>P value</w:t>
      </w:r>
    </w:p>
    <w:p w:rsidR="00E714F4" w:rsidRDefault="00E714F4"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To determine p value we first need to get the degrees of freedom.</w:t>
      </w:r>
    </w:p>
    <w:p w:rsidR="00E714F4" w:rsidRDefault="00E714F4"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Degrees of freedom (</w:t>
      </w:r>
      <w:proofErr w:type="spellStart"/>
      <w:proofErr w:type="gramStart"/>
      <w:r>
        <w:rPr>
          <w:rFonts w:ascii="Times New Roman" w:eastAsia="Times New Roman" w:hAnsi="Times New Roman" w:cs="Times New Roman"/>
          <w:sz w:val="24"/>
          <w:szCs w:val="24"/>
        </w:rPr>
        <w:t>df</w:t>
      </w:r>
      <w:proofErr w:type="spellEnd"/>
      <w:proofErr w:type="gramEnd"/>
      <w:r w:rsidR="00072448">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 n – 1 = 60 – </w:t>
      </w:r>
      <w:r w:rsidR="00072448">
        <w:rPr>
          <w:rFonts w:ascii="Times New Roman" w:eastAsia="Times New Roman" w:hAnsi="Times New Roman" w:cs="Times New Roman"/>
          <w:sz w:val="24"/>
          <w:szCs w:val="24"/>
        </w:rPr>
        <w:t>1 =</w:t>
      </w:r>
      <w:r>
        <w:rPr>
          <w:rFonts w:ascii="Times New Roman" w:eastAsia="Times New Roman" w:hAnsi="Times New Roman" w:cs="Times New Roman"/>
          <w:sz w:val="24"/>
          <w:szCs w:val="24"/>
        </w:rPr>
        <w:t xml:space="preserve"> 59</w:t>
      </w:r>
    </w:p>
    <w:p w:rsidR="00E714F4" w:rsidRDefault="00E714F4"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We will then check at t tables for p value associated with the test statistic</w:t>
      </w:r>
    </w:p>
    <w:p w:rsidR="00EE6487" w:rsidRDefault="00072448"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P (</w:t>
      </w:r>
      <w:r w:rsidR="00EE6487">
        <w:rPr>
          <w:rFonts w:ascii="Times New Roman" w:eastAsia="Times New Roman" w:hAnsi="Times New Roman" w:cs="Times New Roman"/>
          <w:sz w:val="24"/>
          <w:szCs w:val="24"/>
        </w:rPr>
        <w:t xml:space="preserve">t &lt; -2.763) </w:t>
      </w:r>
      <w:r>
        <w:rPr>
          <w:rFonts w:ascii="Times New Roman" w:eastAsia="Times New Roman" w:hAnsi="Times New Roman" w:cs="Times New Roman"/>
          <w:sz w:val="24"/>
          <w:szCs w:val="24"/>
        </w:rPr>
        <w:t>at 59</w:t>
      </w:r>
      <w:r w:rsidR="00E714F4">
        <w:rPr>
          <w:rFonts w:ascii="Times New Roman" w:eastAsia="Times New Roman" w:hAnsi="Times New Roman" w:cs="Times New Roman"/>
          <w:sz w:val="24"/>
          <w:szCs w:val="24"/>
        </w:rPr>
        <w:t xml:space="preserve"> </w:t>
      </w:r>
      <w:proofErr w:type="spellStart"/>
      <w:proofErr w:type="gramStart"/>
      <w:r w:rsidR="00E714F4">
        <w:rPr>
          <w:rFonts w:ascii="Times New Roman" w:eastAsia="Times New Roman" w:hAnsi="Times New Roman" w:cs="Times New Roman"/>
          <w:sz w:val="24"/>
          <w:szCs w:val="24"/>
        </w:rPr>
        <w:t>d</w:t>
      </w:r>
      <w:bookmarkStart w:id="0" w:name="_GoBack"/>
      <w:bookmarkEnd w:id="0"/>
      <w:r w:rsidR="00E714F4">
        <w:rPr>
          <w:rFonts w:ascii="Times New Roman" w:eastAsia="Times New Roman" w:hAnsi="Times New Roman" w:cs="Times New Roman"/>
          <w:sz w:val="24"/>
          <w:szCs w:val="24"/>
        </w:rPr>
        <w:t>f</w:t>
      </w:r>
      <w:proofErr w:type="spellEnd"/>
      <w:proofErr w:type="gramEnd"/>
      <w:r w:rsidR="00E714F4">
        <w:rPr>
          <w:rFonts w:ascii="Times New Roman" w:eastAsia="Times New Roman" w:hAnsi="Times New Roman" w:cs="Times New Roman"/>
          <w:sz w:val="24"/>
          <w:szCs w:val="24"/>
        </w:rPr>
        <w:t xml:space="preserve"> = 0.0038</w:t>
      </w:r>
    </w:p>
    <w:p w:rsidR="00E714F4" w:rsidRDefault="00E714F4" w:rsidP="003C356B">
      <w:pPr>
        <w:spacing w:before="100" w:beforeAutospacing="1" w:after="100" w:afterAutospacing="1" w:line="270" w:lineRule="atLeast"/>
        <w:rPr>
          <w:rFonts w:ascii="Times New Roman" w:eastAsia="Times New Roman" w:hAnsi="Times New Roman" w:cs="Times New Roman"/>
          <w:sz w:val="24"/>
          <w:szCs w:val="24"/>
        </w:rPr>
      </w:pPr>
    </w:p>
    <w:p w:rsidR="00E714F4" w:rsidRDefault="00072448"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E714F4">
        <w:rPr>
          <w:rFonts w:ascii="Times New Roman" w:eastAsia="Times New Roman" w:hAnsi="Times New Roman" w:cs="Times New Roman"/>
          <w:sz w:val="24"/>
          <w:szCs w:val="24"/>
        </w:rPr>
        <w:t xml:space="preserve"> value = 0.0038</w:t>
      </w:r>
    </w:p>
    <w:p w:rsidR="00EA35FF" w:rsidRDefault="00EA35FF" w:rsidP="003C356B">
      <w:pPr>
        <w:spacing w:before="100" w:beforeAutospacing="1" w:after="100" w:afterAutospacing="1" w:line="270" w:lineRule="atLeast"/>
        <w:rPr>
          <w:rFonts w:ascii="Times New Roman" w:eastAsia="Times New Roman" w:hAnsi="Times New Roman" w:cs="Times New Roman"/>
          <w:sz w:val="24"/>
          <w:szCs w:val="24"/>
          <w:u w:val="single"/>
        </w:rPr>
      </w:pPr>
      <w:r w:rsidRPr="00EA35FF">
        <w:rPr>
          <w:rFonts w:ascii="Times New Roman" w:eastAsia="Times New Roman" w:hAnsi="Times New Roman" w:cs="Times New Roman"/>
          <w:sz w:val="24"/>
          <w:szCs w:val="24"/>
          <w:u w:val="single"/>
        </w:rPr>
        <w:t>Critical value</w:t>
      </w:r>
    </w:p>
    <w:p w:rsidR="00EA35FF" w:rsidRDefault="00EA35FF" w:rsidP="003C356B">
      <w:pPr>
        <w:spacing w:before="100" w:beforeAutospacing="1" w:after="100" w:afterAutospacing="1" w:line="270" w:lineRule="atLeast"/>
        <w:rPr>
          <w:rFonts w:ascii="Times New Roman" w:eastAsia="Times New Roman" w:hAnsi="Times New Roman" w:cs="Times New Roman"/>
          <w:sz w:val="24"/>
          <w:szCs w:val="24"/>
        </w:rPr>
      </w:pPr>
      <w:r w:rsidRPr="00EA35FF">
        <w:rPr>
          <w:rFonts w:ascii="Times New Roman" w:eastAsia="Times New Roman" w:hAnsi="Times New Roman" w:cs="Times New Roman"/>
          <w:sz w:val="24"/>
          <w:szCs w:val="24"/>
        </w:rPr>
        <w:t>To determine</w:t>
      </w:r>
      <w:r>
        <w:rPr>
          <w:rFonts w:ascii="Times New Roman" w:eastAsia="Times New Roman" w:hAnsi="Times New Roman" w:cs="Times New Roman"/>
          <w:sz w:val="24"/>
          <w:szCs w:val="24"/>
        </w:rPr>
        <w:t xml:space="preserve"> the critical value, we need to check t tables for the t value associated with the significance level at the current degrees of freedom.</w:t>
      </w:r>
    </w:p>
    <w:p w:rsidR="00EA35FF" w:rsidRDefault="00EA35FF"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case we will check for t value associated with 0.05 left-tail probability at 59 </w:t>
      </w:r>
      <w:proofErr w:type="spellStart"/>
      <w:proofErr w:type="gramStart"/>
      <w:r>
        <w:rPr>
          <w:rFonts w:ascii="Times New Roman" w:eastAsia="Times New Roman" w:hAnsi="Times New Roman" w:cs="Times New Roman"/>
          <w:sz w:val="24"/>
          <w:szCs w:val="24"/>
        </w:rPr>
        <w:t>df</w:t>
      </w:r>
      <w:proofErr w:type="spellEnd"/>
      <w:proofErr w:type="gramEnd"/>
    </w:p>
    <w:p w:rsidR="00771D1E" w:rsidRDefault="00771D1E"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 critical = </w:t>
      </w:r>
      <w:r w:rsidR="00CF4050">
        <w:rPr>
          <w:rFonts w:ascii="Times New Roman" w:eastAsia="Times New Roman" w:hAnsi="Times New Roman" w:cs="Times New Roman"/>
          <w:sz w:val="24"/>
          <w:szCs w:val="24"/>
        </w:rPr>
        <w:t>-</w:t>
      </w:r>
      <w:r>
        <w:rPr>
          <w:rFonts w:ascii="Times New Roman" w:eastAsia="Times New Roman" w:hAnsi="Times New Roman" w:cs="Times New Roman"/>
          <w:sz w:val="24"/>
          <w:szCs w:val="24"/>
        </w:rPr>
        <w:t>1.671</w:t>
      </w:r>
    </w:p>
    <w:p w:rsidR="00FE30BE" w:rsidRDefault="00FE30BE"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Critical region = any t value &lt; -1.671</w:t>
      </w:r>
    </w:p>
    <w:p w:rsidR="00771D1E" w:rsidRDefault="00CF4050" w:rsidP="003C356B">
      <w:pPr>
        <w:spacing w:before="100" w:beforeAutospacing="1" w:after="100" w:afterAutospacing="1" w:line="270" w:lineRule="atLeast"/>
        <w:rPr>
          <w:rFonts w:ascii="Times New Roman" w:eastAsia="Times New Roman" w:hAnsi="Times New Roman" w:cs="Times New Roman"/>
          <w:sz w:val="24"/>
          <w:szCs w:val="24"/>
          <w:u w:val="single"/>
        </w:rPr>
      </w:pPr>
      <w:r w:rsidRPr="00CF4050">
        <w:rPr>
          <w:rFonts w:ascii="Times New Roman" w:eastAsia="Times New Roman" w:hAnsi="Times New Roman" w:cs="Times New Roman"/>
          <w:sz w:val="24"/>
          <w:szCs w:val="24"/>
          <w:u w:val="single"/>
        </w:rPr>
        <w:t>Decision rule and Conclusion</w:t>
      </w:r>
    </w:p>
    <w:p w:rsidR="00CF4050" w:rsidRPr="00CF4050" w:rsidRDefault="00CF4050" w:rsidP="003C356B">
      <w:pPr>
        <w:spacing w:before="100" w:beforeAutospacing="1" w:after="100" w:afterAutospacing="1" w:line="270" w:lineRule="atLeast"/>
        <w:rPr>
          <w:rFonts w:ascii="Times New Roman" w:eastAsia="Times New Roman" w:hAnsi="Times New Roman" w:cs="Times New Roman"/>
          <w:sz w:val="24"/>
          <w:szCs w:val="24"/>
        </w:rPr>
      </w:pPr>
      <w:r w:rsidRPr="00CF4050">
        <w:rPr>
          <w:rFonts w:ascii="Times New Roman" w:eastAsia="Times New Roman" w:hAnsi="Times New Roman" w:cs="Times New Roman"/>
          <w:sz w:val="24"/>
          <w:szCs w:val="24"/>
        </w:rPr>
        <w:t xml:space="preserve">We reject the null when p value is less than significance level or when the test statistic lies within the critical </w:t>
      </w:r>
      <w:r>
        <w:rPr>
          <w:rFonts w:ascii="Times New Roman" w:eastAsia="Times New Roman" w:hAnsi="Times New Roman" w:cs="Times New Roman"/>
          <w:sz w:val="24"/>
          <w:szCs w:val="24"/>
        </w:rPr>
        <w:t>region.</w:t>
      </w:r>
    </w:p>
    <w:p w:rsidR="00CF4050" w:rsidRDefault="00CF4050"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test above, the p value (0.0038) is less than the </w:t>
      </w:r>
      <w:r w:rsidR="00FE30BE">
        <w:rPr>
          <w:rFonts w:ascii="Times New Roman" w:eastAsia="Times New Roman" w:hAnsi="Times New Roman" w:cs="Times New Roman"/>
          <w:sz w:val="24"/>
          <w:szCs w:val="24"/>
        </w:rPr>
        <w:t xml:space="preserve">0.05 </w:t>
      </w:r>
      <w:r>
        <w:rPr>
          <w:rFonts w:ascii="Times New Roman" w:eastAsia="Times New Roman" w:hAnsi="Times New Roman" w:cs="Times New Roman"/>
          <w:sz w:val="24"/>
          <w:szCs w:val="24"/>
        </w:rPr>
        <w:t>significance level</w:t>
      </w:r>
      <w:r w:rsidR="00FE30BE">
        <w:rPr>
          <w:rFonts w:ascii="Times New Roman" w:eastAsia="Times New Roman" w:hAnsi="Times New Roman" w:cs="Times New Roman"/>
          <w:sz w:val="24"/>
          <w:szCs w:val="24"/>
        </w:rPr>
        <w:t>. The t statistic (-2.763) lies in the critical region. Based on this, our decision will be to reject the null hypothesis.</w:t>
      </w:r>
    </w:p>
    <w:p w:rsidR="00FE30BE" w:rsidRPr="00CF4050" w:rsidRDefault="00FE30BE"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762FD6">
        <w:rPr>
          <w:rFonts w:ascii="Times New Roman" w:eastAsia="Times New Roman" w:hAnsi="Times New Roman" w:cs="Times New Roman"/>
          <w:sz w:val="24"/>
          <w:szCs w:val="24"/>
        </w:rPr>
        <w:t xml:space="preserve">e thus conclude that there is sufficient evidence to support the claim that </w:t>
      </w:r>
      <w:r w:rsidR="00762FD6" w:rsidRPr="00F00ED6">
        <w:rPr>
          <w:rFonts w:ascii="Times New Roman" w:hAnsi="Times New Roman" w:cs="Times New Roman"/>
          <w:sz w:val="24"/>
          <w:szCs w:val="24"/>
        </w:rPr>
        <w:t>t</w:t>
      </w:r>
      <w:r w:rsidR="00762FD6" w:rsidRPr="00F00ED6">
        <w:rPr>
          <w:rFonts w:ascii="Times New Roman" w:eastAsia="Times New Roman" w:hAnsi="Times New Roman" w:cs="Times New Roman"/>
          <w:sz w:val="24"/>
          <w:szCs w:val="24"/>
        </w:rPr>
        <w:t>he average age of all patients admitted to the hospital with infectious diseases is less than 65 years of age</w:t>
      </w:r>
    </w:p>
    <w:p w:rsidR="00476999" w:rsidRDefault="00762FD6" w:rsidP="00762FD6">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r>
        <w:rPr>
          <w:rFonts w:ascii="Times New Roman" w:hAnsi="Times New Roman" w:cs="Times New Roman"/>
          <w:b/>
          <w:sz w:val="24"/>
          <w:szCs w:val="24"/>
        </w:rPr>
        <w:tab/>
        <w:t>Conclusion</w:t>
      </w:r>
    </w:p>
    <w:p w:rsidR="00476999" w:rsidRPr="00476999" w:rsidRDefault="00476999" w:rsidP="00762FD6">
      <w:pPr>
        <w:spacing w:after="0" w:line="480" w:lineRule="auto"/>
        <w:rPr>
          <w:rFonts w:ascii="Times New Roman" w:hAnsi="Times New Roman" w:cs="Times New Roman"/>
          <w:sz w:val="24"/>
          <w:szCs w:val="24"/>
        </w:rPr>
      </w:pPr>
      <w:r>
        <w:rPr>
          <w:rFonts w:ascii="Times New Roman" w:hAnsi="Times New Roman" w:cs="Times New Roman"/>
          <w:sz w:val="24"/>
          <w:szCs w:val="24"/>
        </w:rPr>
        <w:t>Hypothesis testing is a great method for determining whether claims about a certain population are statistically significant (valid) or not.</w:t>
      </w:r>
    </w:p>
    <w:sectPr w:rsidR="00476999" w:rsidRPr="00476999" w:rsidSect="00362FF1">
      <w:headerReference w:type="default" r:id="rId8"/>
      <w:headerReference w:type="firs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6189" w:rsidRDefault="00DB6189" w:rsidP="003E134A">
      <w:pPr>
        <w:spacing w:after="0" w:line="240" w:lineRule="auto"/>
      </w:pPr>
      <w:r>
        <w:separator/>
      </w:r>
    </w:p>
  </w:endnote>
  <w:endnote w:type="continuationSeparator" w:id="0">
    <w:p w:rsidR="00DB6189" w:rsidRDefault="00DB6189" w:rsidP="003E1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6189" w:rsidRDefault="00DB6189" w:rsidP="003E134A">
      <w:pPr>
        <w:spacing w:after="0" w:line="240" w:lineRule="auto"/>
      </w:pPr>
      <w:r>
        <w:separator/>
      </w:r>
    </w:p>
  </w:footnote>
  <w:footnote w:type="continuationSeparator" w:id="0">
    <w:p w:rsidR="00DB6189" w:rsidRDefault="00DB6189" w:rsidP="003E13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516662"/>
      <w:docPartObj>
        <w:docPartGallery w:val="Page Numbers (Top of Page)"/>
        <w:docPartUnique/>
      </w:docPartObj>
    </w:sdtPr>
    <w:sdtEndPr/>
    <w:sdtContent>
      <w:p w:rsidR="00C2461A" w:rsidRPr="003346B5" w:rsidRDefault="00C2461A" w:rsidP="0072557F">
        <w:pPr>
          <w:tabs>
            <w:tab w:val="left" w:pos="8730"/>
          </w:tabs>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HYPOTHESIS TESTING</w:t>
        </w:r>
        <w:r>
          <w:rPr>
            <w:rFonts w:ascii="Times New Roman" w:hAnsi="Times New Roman" w:cs="Times New Roman"/>
            <w:sz w:val="24"/>
            <w:szCs w:val="24"/>
          </w:rPr>
          <w:tab/>
        </w:r>
        <w:r w:rsidRPr="003346B5">
          <w:rPr>
            <w:rFonts w:ascii="Times New Roman" w:hAnsi="Times New Roman" w:cs="Times New Roman"/>
            <w:sz w:val="24"/>
            <w:szCs w:val="24"/>
          </w:rPr>
          <w:fldChar w:fldCharType="begin"/>
        </w:r>
        <w:r w:rsidRPr="003346B5">
          <w:rPr>
            <w:rFonts w:ascii="Times New Roman" w:hAnsi="Times New Roman" w:cs="Times New Roman"/>
            <w:sz w:val="24"/>
            <w:szCs w:val="24"/>
          </w:rPr>
          <w:instrText xml:space="preserve"> PAGE   \* MERGEFORMAT </w:instrText>
        </w:r>
        <w:r w:rsidRPr="003346B5">
          <w:rPr>
            <w:rFonts w:ascii="Times New Roman" w:hAnsi="Times New Roman" w:cs="Times New Roman"/>
            <w:sz w:val="24"/>
            <w:szCs w:val="24"/>
          </w:rPr>
          <w:fldChar w:fldCharType="separate"/>
        </w:r>
        <w:r w:rsidR="00072448">
          <w:rPr>
            <w:rFonts w:ascii="Times New Roman" w:hAnsi="Times New Roman" w:cs="Times New Roman"/>
            <w:noProof/>
            <w:sz w:val="24"/>
            <w:szCs w:val="24"/>
          </w:rPr>
          <w:t>5</w:t>
        </w:r>
        <w:r w:rsidRPr="003346B5">
          <w:rPr>
            <w:rFonts w:ascii="Times New Roman" w:hAnsi="Times New Roman" w:cs="Times New Roman"/>
            <w:sz w:val="24"/>
            <w:szCs w:val="24"/>
          </w:rPr>
          <w:fldChar w:fldCharType="end"/>
        </w:r>
      </w:p>
    </w:sdtContent>
  </w:sdt>
  <w:p w:rsidR="00C2461A" w:rsidRPr="003346B5" w:rsidRDefault="00C2461A">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516663"/>
      <w:docPartObj>
        <w:docPartGallery w:val="Page Numbers (Top of Page)"/>
        <w:docPartUnique/>
      </w:docPartObj>
    </w:sdtPr>
    <w:sdtEndPr/>
    <w:sdtContent>
      <w:p w:rsidR="00C2461A" w:rsidRPr="00A20AC6" w:rsidRDefault="00C2461A" w:rsidP="009A100B">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Running head: HYPOTHESIS TEST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sz w:val="24"/>
            <w:szCs w:val="24"/>
          </w:rPr>
          <w:tab/>
        </w:r>
        <w:r w:rsidRPr="003346B5">
          <w:rPr>
            <w:rFonts w:ascii="Times New Roman" w:hAnsi="Times New Roman" w:cs="Times New Roman"/>
            <w:sz w:val="24"/>
            <w:szCs w:val="24"/>
          </w:rPr>
          <w:fldChar w:fldCharType="begin"/>
        </w:r>
        <w:r w:rsidRPr="003346B5">
          <w:rPr>
            <w:rFonts w:ascii="Times New Roman" w:hAnsi="Times New Roman" w:cs="Times New Roman"/>
            <w:sz w:val="24"/>
            <w:szCs w:val="24"/>
          </w:rPr>
          <w:instrText xml:space="preserve"> PAGE   \* MERGEFORMAT </w:instrText>
        </w:r>
        <w:r w:rsidRPr="003346B5">
          <w:rPr>
            <w:rFonts w:ascii="Times New Roman" w:hAnsi="Times New Roman" w:cs="Times New Roman"/>
            <w:sz w:val="24"/>
            <w:szCs w:val="24"/>
          </w:rPr>
          <w:fldChar w:fldCharType="separate"/>
        </w:r>
        <w:r w:rsidR="00072448">
          <w:rPr>
            <w:rFonts w:ascii="Times New Roman" w:hAnsi="Times New Roman" w:cs="Times New Roman"/>
            <w:noProof/>
            <w:sz w:val="24"/>
            <w:szCs w:val="24"/>
          </w:rPr>
          <w:t>1</w:t>
        </w:r>
        <w:r w:rsidRPr="003346B5">
          <w:rPr>
            <w:rFonts w:ascii="Times New Roman" w:hAnsi="Times New Roman" w:cs="Times New Roman"/>
            <w:sz w:val="24"/>
            <w:szCs w:val="24"/>
          </w:rPr>
          <w:fldChar w:fldCharType="end"/>
        </w:r>
      </w:p>
    </w:sdtContent>
  </w:sdt>
  <w:p w:rsidR="00C2461A" w:rsidRPr="003346B5" w:rsidRDefault="00C2461A" w:rsidP="00A20AC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670DE7"/>
    <w:multiLevelType w:val="hybridMultilevel"/>
    <w:tmpl w:val="AEB27F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30713"/>
    <w:multiLevelType w:val="hybridMultilevel"/>
    <w:tmpl w:val="14F09A6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B85359"/>
    <w:multiLevelType w:val="hybridMultilevel"/>
    <w:tmpl w:val="7B584B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C4C69"/>
    <w:multiLevelType w:val="hybridMultilevel"/>
    <w:tmpl w:val="8488C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5C1C84"/>
    <w:multiLevelType w:val="multilevel"/>
    <w:tmpl w:val="7020FE5E"/>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6C6357"/>
    <w:multiLevelType w:val="hybridMultilevel"/>
    <w:tmpl w:val="8C865E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6C298D"/>
    <w:multiLevelType w:val="hybridMultilevel"/>
    <w:tmpl w:val="8E1A1C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13705"/>
    <w:multiLevelType w:val="hybridMultilevel"/>
    <w:tmpl w:val="D48E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3C777F"/>
    <w:multiLevelType w:val="hybridMultilevel"/>
    <w:tmpl w:val="23CC8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BA2CE6"/>
    <w:multiLevelType w:val="hybridMultilevel"/>
    <w:tmpl w:val="0DE6B33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9F1163"/>
    <w:multiLevelType w:val="hybridMultilevel"/>
    <w:tmpl w:val="90C67F5A"/>
    <w:lvl w:ilvl="0" w:tplc="2904E21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202418"/>
    <w:multiLevelType w:val="hybridMultilevel"/>
    <w:tmpl w:val="390271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F93C47"/>
    <w:multiLevelType w:val="hybridMultilevel"/>
    <w:tmpl w:val="A5203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C53C6A"/>
    <w:multiLevelType w:val="hybridMultilevel"/>
    <w:tmpl w:val="F52C6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594D57"/>
    <w:multiLevelType w:val="hybridMultilevel"/>
    <w:tmpl w:val="AA4A82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2"/>
  </w:num>
  <w:num w:numId="3">
    <w:abstractNumId w:val="13"/>
  </w:num>
  <w:num w:numId="4">
    <w:abstractNumId w:val="7"/>
  </w:num>
  <w:num w:numId="5">
    <w:abstractNumId w:val="6"/>
  </w:num>
  <w:num w:numId="6">
    <w:abstractNumId w:val="2"/>
  </w:num>
  <w:num w:numId="7">
    <w:abstractNumId w:val="1"/>
  </w:num>
  <w:num w:numId="8">
    <w:abstractNumId w:val="3"/>
  </w:num>
  <w:num w:numId="9">
    <w:abstractNumId w:val="8"/>
  </w:num>
  <w:num w:numId="10">
    <w:abstractNumId w:val="9"/>
  </w:num>
  <w:num w:numId="11">
    <w:abstractNumId w:val="14"/>
  </w:num>
  <w:num w:numId="12">
    <w:abstractNumId w:val="5"/>
  </w:num>
  <w:num w:numId="13">
    <w:abstractNumId w:val="4"/>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szQwNTGztDQzNjKyMDVW0lEKTi0uzszPAykwNqgFAIY/KaAtAAAA"/>
    <w:docVar w:name="__grammarly61__i" w:val="H4sIAAAAAAAEAKtWckksSQxILCpxzi/NK1GyMqwFAAEhoTITAAAA"/>
    <w:docVar w:name="__grammarly61_1" w:val="H4sIAAAAAAAEAKtWcslPLs1NzSvxTFGyUko1M0wxsrAw1DW0TEvTNUm2TNFNMjaw1DVOS040NDQyT0xOslTSUQpOLS7OzM8DaTGuBQArrHORQwAAAA=="/>
  </w:docVars>
  <w:rsids>
    <w:rsidRoot w:val="003E134A"/>
    <w:rsid w:val="00006522"/>
    <w:rsid w:val="00021043"/>
    <w:rsid w:val="00022DF1"/>
    <w:rsid w:val="00023B85"/>
    <w:rsid w:val="00031DE7"/>
    <w:rsid w:val="00041ADF"/>
    <w:rsid w:val="00041B8E"/>
    <w:rsid w:val="00041DF3"/>
    <w:rsid w:val="000502FE"/>
    <w:rsid w:val="00050562"/>
    <w:rsid w:val="00051AA4"/>
    <w:rsid w:val="0005214A"/>
    <w:rsid w:val="00052E5B"/>
    <w:rsid w:val="00055EAE"/>
    <w:rsid w:val="000628F7"/>
    <w:rsid w:val="00062B6B"/>
    <w:rsid w:val="00064AE1"/>
    <w:rsid w:val="00070D67"/>
    <w:rsid w:val="00072448"/>
    <w:rsid w:val="00072B11"/>
    <w:rsid w:val="0007328D"/>
    <w:rsid w:val="00080271"/>
    <w:rsid w:val="0008506D"/>
    <w:rsid w:val="00085633"/>
    <w:rsid w:val="00092446"/>
    <w:rsid w:val="000941D6"/>
    <w:rsid w:val="000A210E"/>
    <w:rsid w:val="000A2124"/>
    <w:rsid w:val="000A3E02"/>
    <w:rsid w:val="000A67BE"/>
    <w:rsid w:val="000B5FB7"/>
    <w:rsid w:val="000B710C"/>
    <w:rsid w:val="000B7502"/>
    <w:rsid w:val="000B7632"/>
    <w:rsid w:val="000B765C"/>
    <w:rsid w:val="000C5063"/>
    <w:rsid w:val="000C7CD7"/>
    <w:rsid w:val="000D06DD"/>
    <w:rsid w:val="000D6F66"/>
    <w:rsid w:val="000E07B5"/>
    <w:rsid w:val="000E1331"/>
    <w:rsid w:val="000E334E"/>
    <w:rsid w:val="000E42C3"/>
    <w:rsid w:val="000E75DC"/>
    <w:rsid w:val="000F1640"/>
    <w:rsid w:val="000F58BE"/>
    <w:rsid w:val="000F5EFC"/>
    <w:rsid w:val="000F6037"/>
    <w:rsid w:val="0010090E"/>
    <w:rsid w:val="00111E1F"/>
    <w:rsid w:val="00112BC4"/>
    <w:rsid w:val="00115864"/>
    <w:rsid w:val="001233B5"/>
    <w:rsid w:val="001329F2"/>
    <w:rsid w:val="00153BE8"/>
    <w:rsid w:val="001541AD"/>
    <w:rsid w:val="00164E4B"/>
    <w:rsid w:val="00165402"/>
    <w:rsid w:val="00165EA6"/>
    <w:rsid w:val="00170AC6"/>
    <w:rsid w:val="00174E79"/>
    <w:rsid w:val="001767DC"/>
    <w:rsid w:val="001840FB"/>
    <w:rsid w:val="00184B3C"/>
    <w:rsid w:val="00185EBC"/>
    <w:rsid w:val="00191F8B"/>
    <w:rsid w:val="0019370D"/>
    <w:rsid w:val="00193A4D"/>
    <w:rsid w:val="001975B8"/>
    <w:rsid w:val="001A32AD"/>
    <w:rsid w:val="001A5B67"/>
    <w:rsid w:val="001A73F9"/>
    <w:rsid w:val="001B11AB"/>
    <w:rsid w:val="001B2A60"/>
    <w:rsid w:val="001B2BB8"/>
    <w:rsid w:val="001B654B"/>
    <w:rsid w:val="001B7569"/>
    <w:rsid w:val="001C23E1"/>
    <w:rsid w:val="001D094D"/>
    <w:rsid w:val="001D3CB5"/>
    <w:rsid w:val="001E244F"/>
    <w:rsid w:val="001E2FA5"/>
    <w:rsid w:val="001F2858"/>
    <w:rsid w:val="0020023E"/>
    <w:rsid w:val="002006E1"/>
    <w:rsid w:val="00200C57"/>
    <w:rsid w:val="00201BB5"/>
    <w:rsid w:val="00214867"/>
    <w:rsid w:val="002154FC"/>
    <w:rsid w:val="00220249"/>
    <w:rsid w:val="00222CAA"/>
    <w:rsid w:val="0022347F"/>
    <w:rsid w:val="002272E4"/>
    <w:rsid w:val="00227E8C"/>
    <w:rsid w:val="002335B4"/>
    <w:rsid w:val="00233B82"/>
    <w:rsid w:val="002361DD"/>
    <w:rsid w:val="00240926"/>
    <w:rsid w:val="00240F1E"/>
    <w:rsid w:val="002417A1"/>
    <w:rsid w:val="00243C9B"/>
    <w:rsid w:val="002451A4"/>
    <w:rsid w:val="0025674F"/>
    <w:rsid w:val="002663AA"/>
    <w:rsid w:val="00273517"/>
    <w:rsid w:val="00275AB5"/>
    <w:rsid w:val="00275BD0"/>
    <w:rsid w:val="00277981"/>
    <w:rsid w:val="0028073D"/>
    <w:rsid w:val="00281DC9"/>
    <w:rsid w:val="002930C1"/>
    <w:rsid w:val="00293F88"/>
    <w:rsid w:val="00294139"/>
    <w:rsid w:val="002A458C"/>
    <w:rsid w:val="002A46BA"/>
    <w:rsid w:val="002A4D4B"/>
    <w:rsid w:val="002A659A"/>
    <w:rsid w:val="002A6DE3"/>
    <w:rsid w:val="002C0184"/>
    <w:rsid w:val="002C560F"/>
    <w:rsid w:val="002D0F43"/>
    <w:rsid w:val="002D1D6B"/>
    <w:rsid w:val="002D318B"/>
    <w:rsid w:val="002D5232"/>
    <w:rsid w:val="002E153C"/>
    <w:rsid w:val="002E54E4"/>
    <w:rsid w:val="002E6FEB"/>
    <w:rsid w:val="002F11C6"/>
    <w:rsid w:val="002F4558"/>
    <w:rsid w:val="002F751F"/>
    <w:rsid w:val="00304597"/>
    <w:rsid w:val="003049DA"/>
    <w:rsid w:val="0031122A"/>
    <w:rsid w:val="003165C4"/>
    <w:rsid w:val="00323A88"/>
    <w:rsid w:val="003253B1"/>
    <w:rsid w:val="00333FD4"/>
    <w:rsid w:val="00334A2C"/>
    <w:rsid w:val="003352D0"/>
    <w:rsid w:val="003362F4"/>
    <w:rsid w:val="003421DD"/>
    <w:rsid w:val="003428D5"/>
    <w:rsid w:val="00350876"/>
    <w:rsid w:val="00354533"/>
    <w:rsid w:val="00362FF1"/>
    <w:rsid w:val="00364A09"/>
    <w:rsid w:val="0036746D"/>
    <w:rsid w:val="00374053"/>
    <w:rsid w:val="00380C1B"/>
    <w:rsid w:val="003840D4"/>
    <w:rsid w:val="003842A3"/>
    <w:rsid w:val="003846A1"/>
    <w:rsid w:val="00384AF7"/>
    <w:rsid w:val="003859CA"/>
    <w:rsid w:val="003A0DC4"/>
    <w:rsid w:val="003A352E"/>
    <w:rsid w:val="003A6E04"/>
    <w:rsid w:val="003A6F23"/>
    <w:rsid w:val="003A741B"/>
    <w:rsid w:val="003B2B43"/>
    <w:rsid w:val="003B74A1"/>
    <w:rsid w:val="003C2E2E"/>
    <w:rsid w:val="003C356B"/>
    <w:rsid w:val="003C3F11"/>
    <w:rsid w:val="003C6037"/>
    <w:rsid w:val="003C7609"/>
    <w:rsid w:val="003D7621"/>
    <w:rsid w:val="003D7640"/>
    <w:rsid w:val="003E0797"/>
    <w:rsid w:val="003E134A"/>
    <w:rsid w:val="003E42F2"/>
    <w:rsid w:val="003E5D58"/>
    <w:rsid w:val="003F1FFA"/>
    <w:rsid w:val="003F254A"/>
    <w:rsid w:val="003F35E9"/>
    <w:rsid w:val="003F4B50"/>
    <w:rsid w:val="0040381D"/>
    <w:rsid w:val="00407E1B"/>
    <w:rsid w:val="004102B7"/>
    <w:rsid w:val="004105C0"/>
    <w:rsid w:val="00411CE1"/>
    <w:rsid w:val="00413E12"/>
    <w:rsid w:val="00414F33"/>
    <w:rsid w:val="004228B0"/>
    <w:rsid w:val="004236E0"/>
    <w:rsid w:val="00423D24"/>
    <w:rsid w:val="004327A2"/>
    <w:rsid w:val="00432FF8"/>
    <w:rsid w:val="00435C38"/>
    <w:rsid w:val="00436234"/>
    <w:rsid w:val="004378DA"/>
    <w:rsid w:val="00437B25"/>
    <w:rsid w:val="00441F50"/>
    <w:rsid w:val="00443AC6"/>
    <w:rsid w:val="00447A19"/>
    <w:rsid w:val="00452378"/>
    <w:rsid w:val="0045625D"/>
    <w:rsid w:val="00461A39"/>
    <w:rsid w:val="00464A72"/>
    <w:rsid w:val="004651D2"/>
    <w:rsid w:val="004706C9"/>
    <w:rsid w:val="00476999"/>
    <w:rsid w:val="00483A6B"/>
    <w:rsid w:val="00493FAC"/>
    <w:rsid w:val="00494017"/>
    <w:rsid w:val="00495B79"/>
    <w:rsid w:val="00497095"/>
    <w:rsid w:val="00497551"/>
    <w:rsid w:val="00497D50"/>
    <w:rsid w:val="004A1278"/>
    <w:rsid w:val="004A3A37"/>
    <w:rsid w:val="004A3F77"/>
    <w:rsid w:val="004A44C3"/>
    <w:rsid w:val="004A4E0B"/>
    <w:rsid w:val="004B2A0F"/>
    <w:rsid w:val="004B3B24"/>
    <w:rsid w:val="004B4838"/>
    <w:rsid w:val="004B6A13"/>
    <w:rsid w:val="004C6F7D"/>
    <w:rsid w:val="004C72E9"/>
    <w:rsid w:val="004D18EE"/>
    <w:rsid w:val="004D2A13"/>
    <w:rsid w:val="004D3C35"/>
    <w:rsid w:val="004D4E0D"/>
    <w:rsid w:val="004D57C1"/>
    <w:rsid w:val="004D7C12"/>
    <w:rsid w:val="004E6DBC"/>
    <w:rsid w:val="00500B55"/>
    <w:rsid w:val="00503DAB"/>
    <w:rsid w:val="00504B39"/>
    <w:rsid w:val="00506B4A"/>
    <w:rsid w:val="00507352"/>
    <w:rsid w:val="0050798B"/>
    <w:rsid w:val="00507AB3"/>
    <w:rsid w:val="00511DB6"/>
    <w:rsid w:val="005153A5"/>
    <w:rsid w:val="00532475"/>
    <w:rsid w:val="005446C6"/>
    <w:rsid w:val="00546A96"/>
    <w:rsid w:val="0055007D"/>
    <w:rsid w:val="00555672"/>
    <w:rsid w:val="00562937"/>
    <w:rsid w:val="005665BC"/>
    <w:rsid w:val="005746CB"/>
    <w:rsid w:val="00574936"/>
    <w:rsid w:val="00576B13"/>
    <w:rsid w:val="0057750C"/>
    <w:rsid w:val="0057788B"/>
    <w:rsid w:val="00583370"/>
    <w:rsid w:val="00591524"/>
    <w:rsid w:val="00591B46"/>
    <w:rsid w:val="005A33EA"/>
    <w:rsid w:val="005A7C13"/>
    <w:rsid w:val="005C278B"/>
    <w:rsid w:val="005C33C7"/>
    <w:rsid w:val="005C6446"/>
    <w:rsid w:val="005C7266"/>
    <w:rsid w:val="005D3082"/>
    <w:rsid w:val="005D5174"/>
    <w:rsid w:val="005D58B3"/>
    <w:rsid w:val="005E3CA4"/>
    <w:rsid w:val="005E7674"/>
    <w:rsid w:val="005F64E5"/>
    <w:rsid w:val="0060386E"/>
    <w:rsid w:val="0060393E"/>
    <w:rsid w:val="00606133"/>
    <w:rsid w:val="00610D73"/>
    <w:rsid w:val="00611B58"/>
    <w:rsid w:val="00624F55"/>
    <w:rsid w:val="006315F2"/>
    <w:rsid w:val="00632E7C"/>
    <w:rsid w:val="006352D3"/>
    <w:rsid w:val="0063708A"/>
    <w:rsid w:val="00641CDE"/>
    <w:rsid w:val="00646B3E"/>
    <w:rsid w:val="006610D7"/>
    <w:rsid w:val="00670690"/>
    <w:rsid w:val="00671E49"/>
    <w:rsid w:val="006736CD"/>
    <w:rsid w:val="00681AF2"/>
    <w:rsid w:val="00683E17"/>
    <w:rsid w:val="006940F2"/>
    <w:rsid w:val="00695189"/>
    <w:rsid w:val="006A35FC"/>
    <w:rsid w:val="006B0783"/>
    <w:rsid w:val="006B202D"/>
    <w:rsid w:val="006B294B"/>
    <w:rsid w:val="006B5618"/>
    <w:rsid w:val="006B69B4"/>
    <w:rsid w:val="006C1761"/>
    <w:rsid w:val="006C1A2A"/>
    <w:rsid w:val="006D210B"/>
    <w:rsid w:val="006D3A2F"/>
    <w:rsid w:val="006D440B"/>
    <w:rsid w:val="006D6908"/>
    <w:rsid w:val="006E1308"/>
    <w:rsid w:val="006E1B1F"/>
    <w:rsid w:val="006E37F0"/>
    <w:rsid w:val="00700BC4"/>
    <w:rsid w:val="0070303A"/>
    <w:rsid w:val="0070642B"/>
    <w:rsid w:val="00707CDC"/>
    <w:rsid w:val="00714F8E"/>
    <w:rsid w:val="007150BE"/>
    <w:rsid w:val="007237A3"/>
    <w:rsid w:val="00723B40"/>
    <w:rsid w:val="007250AF"/>
    <w:rsid w:val="0072557F"/>
    <w:rsid w:val="007259BD"/>
    <w:rsid w:val="00725FF7"/>
    <w:rsid w:val="007260EE"/>
    <w:rsid w:val="00735445"/>
    <w:rsid w:val="00735E92"/>
    <w:rsid w:val="00742CC8"/>
    <w:rsid w:val="00754CD5"/>
    <w:rsid w:val="00754CD9"/>
    <w:rsid w:val="00757847"/>
    <w:rsid w:val="00762FD6"/>
    <w:rsid w:val="00764E32"/>
    <w:rsid w:val="00766DFB"/>
    <w:rsid w:val="00767260"/>
    <w:rsid w:val="007700CD"/>
    <w:rsid w:val="00771D1E"/>
    <w:rsid w:val="00771D67"/>
    <w:rsid w:val="007722CD"/>
    <w:rsid w:val="007724E5"/>
    <w:rsid w:val="00773D54"/>
    <w:rsid w:val="007747AE"/>
    <w:rsid w:val="00775CB0"/>
    <w:rsid w:val="00776D0A"/>
    <w:rsid w:val="00781AA9"/>
    <w:rsid w:val="0078227D"/>
    <w:rsid w:val="007832D4"/>
    <w:rsid w:val="007838D8"/>
    <w:rsid w:val="00785FB1"/>
    <w:rsid w:val="007874DC"/>
    <w:rsid w:val="007878C2"/>
    <w:rsid w:val="007935EA"/>
    <w:rsid w:val="007A3FA5"/>
    <w:rsid w:val="007B002F"/>
    <w:rsid w:val="007B0925"/>
    <w:rsid w:val="007B098D"/>
    <w:rsid w:val="007B174E"/>
    <w:rsid w:val="007B1A2E"/>
    <w:rsid w:val="007B278B"/>
    <w:rsid w:val="007B28E4"/>
    <w:rsid w:val="007B3478"/>
    <w:rsid w:val="007B3F7D"/>
    <w:rsid w:val="007B6815"/>
    <w:rsid w:val="007B7B57"/>
    <w:rsid w:val="007B7C3F"/>
    <w:rsid w:val="007D03FF"/>
    <w:rsid w:val="007D2DB0"/>
    <w:rsid w:val="007D3BF8"/>
    <w:rsid w:val="007D44AC"/>
    <w:rsid w:val="007E0C09"/>
    <w:rsid w:val="007E2B5C"/>
    <w:rsid w:val="007F1C53"/>
    <w:rsid w:val="008004C2"/>
    <w:rsid w:val="0080155A"/>
    <w:rsid w:val="008042C7"/>
    <w:rsid w:val="00805CE2"/>
    <w:rsid w:val="008137B2"/>
    <w:rsid w:val="00815211"/>
    <w:rsid w:val="008173D7"/>
    <w:rsid w:val="00821DB5"/>
    <w:rsid w:val="00822977"/>
    <w:rsid w:val="0082511F"/>
    <w:rsid w:val="00826E92"/>
    <w:rsid w:val="00835EBE"/>
    <w:rsid w:val="0084305F"/>
    <w:rsid w:val="00843B7A"/>
    <w:rsid w:val="008502BF"/>
    <w:rsid w:val="008508C5"/>
    <w:rsid w:val="00860728"/>
    <w:rsid w:val="00872CDC"/>
    <w:rsid w:val="008732EA"/>
    <w:rsid w:val="00880004"/>
    <w:rsid w:val="008818F9"/>
    <w:rsid w:val="00885E81"/>
    <w:rsid w:val="00886AEF"/>
    <w:rsid w:val="00890294"/>
    <w:rsid w:val="00890856"/>
    <w:rsid w:val="00895B24"/>
    <w:rsid w:val="008967DF"/>
    <w:rsid w:val="008A0C25"/>
    <w:rsid w:val="008A3192"/>
    <w:rsid w:val="008A3B1A"/>
    <w:rsid w:val="008A5784"/>
    <w:rsid w:val="008A6509"/>
    <w:rsid w:val="008A7448"/>
    <w:rsid w:val="008B6013"/>
    <w:rsid w:val="008C089B"/>
    <w:rsid w:val="008C0D84"/>
    <w:rsid w:val="008D0860"/>
    <w:rsid w:val="008D61E8"/>
    <w:rsid w:val="008D71E7"/>
    <w:rsid w:val="008D7F79"/>
    <w:rsid w:val="008E1FDE"/>
    <w:rsid w:val="008E66A9"/>
    <w:rsid w:val="008E7503"/>
    <w:rsid w:val="008E7672"/>
    <w:rsid w:val="008F0348"/>
    <w:rsid w:val="00905EAD"/>
    <w:rsid w:val="00913111"/>
    <w:rsid w:val="009147CD"/>
    <w:rsid w:val="00923879"/>
    <w:rsid w:val="00925811"/>
    <w:rsid w:val="00932616"/>
    <w:rsid w:val="00932670"/>
    <w:rsid w:val="009326FB"/>
    <w:rsid w:val="009428F2"/>
    <w:rsid w:val="00944154"/>
    <w:rsid w:val="0094780E"/>
    <w:rsid w:val="00950305"/>
    <w:rsid w:val="00951352"/>
    <w:rsid w:val="0095171B"/>
    <w:rsid w:val="00952CFF"/>
    <w:rsid w:val="009539FE"/>
    <w:rsid w:val="009625EC"/>
    <w:rsid w:val="00970681"/>
    <w:rsid w:val="00971901"/>
    <w:rsid w:val="00973542"/>
    <w:rsid w:val="00975E2F"/>
    <w:rsid w:val="0097712C"/>
    <w:rsid w:val="00985383"/>
    <w:rsid w:val="009867B6"/>
    <w:rsid w:val="00990CD3"/>
    <w:rsid w:val="0099394A"/>
    <w:rsid w:val="0099450D"/>
    <w:rsid w:val="009A0998"/>
    <w:rsid w:val="009A100B"/>
    <w:rsid w:val="009A1FEE"/>
    <w:rsid w:val="009A4C9C"/>
    <w:rsid w:val="009A7D15"/>
    <w:rsid w:val="009B3730"/>
    <w:rsid w:val="009C26EE"/>
    <w:rsid w:val="009D2FAA"/>
    <w:rsid w:val="009E3331"/>
    <w:rsid w:val="009E3983"/>
    <w:rsid w:val="009F0FFC"/>
    <w:rsid w:val="009F3112"/>
    <w:rsid w:val="009F333B"/>
    <w:rsid w:val="009F45CB"/>
    <w:rsid w:val="009F5341"/>
    <w:rsid w:val="009F67BF"/>
    <w:rsid w:val="00A00476"/>
    <w:rsid w:val="00A005B5"/>
    <w:rsid w:val="00A01B30"/>
    <w:rsid w:val="00A02219"/>
    <w:rsid w:val="00A04EDB"/>
    <w:rsid w:val="00A05FEB"/>
    <w:rsid w:val="00A1128C"/>
    <w:rsid w:val="00A1486E"/>
    <w:rsid w:val="00A20AC6"/>
    <w:rsid w:val="00A22CEF"/>
    <w:rsid w:val="00A23606"/>
    <w:rsid w:val="00A27B96"/>
    <w:rsid w:val="00A3010F"/>
    <w:rsid w:val="00A3379E"/>
    <w:rsid w:val="00A37D97"/>
    <w:rsid w:val="00A37F86"/>
    <w:rsid w:val="00A40697"/>
    <w:rsid w:val="00A45B05"/>
    <w:rsid w:val="00A517BB"/>
    <w:rsid w:val="00A54C14"/>
    <w:rsid w:val="00A61021"/>
    <w:rsid w:val="00A624A6"/>
    <w:rsid w:val="00A628DC"/>
    <w:rsid w:val="00A65F5A"/>
    <w:rsid w:val="00A6605F"/>
    <w:rsid w:val="00A66B31"/>
    <w:rsid w:val="00A833A8"/>
    <w:rsid w:val="00A8347D"/>
    <w:rsid w:val="00A84D09"/>
    <w:rsid w:val="00A85230"/>
    <w:rsid w:val="00A90EA6"/>
    <w:rsid w:val="00A971EE"/>
    <w:rsid w:val="00A975C5"/>
    <w:rsid w:val="00AA0E95"/>
    <w:rsid w:val="00AA7A66"/>
    <w:rsid w:val="00AB1340"/>
    <w:rsid w:val="00AB36C9"/>
    <w:rsid w:val="00AB71CC"/>
    <w:rsid w:val="00AC175A"/>
    <w:rsid w:val="00AC2D36"/>
    <w:rsid w:val="00AC5884"/>
    <w:rsid w:val="00AD1E0F"/>
    <w:rsid w:val="00AD3764"/>
    <w:rsid w:val="00AD6A33"/>
    <w:rsid w:val="00AE0118"/>
    <w:rsid w:val="00AE3166"/>
    <w:rsid w:val="00AF06FA"/>
    <w:rsid w:val="00AF1AB8"/>
    <w:rsid w:val="00AF1D4A"/>
    <w:rsid w:val="00AF22AB"/>
    <w:rsid w:val="00B00143"/>
    <w:rsid w:val="00B12B37"/>
    <w:rsid w:val="00B13B63"/>
    <w:rsid w:val="00B13BA7"/>
    <w:rsid w:val="00B13F9F"/>
    <w:rsid w:val="00B14004"/>
    <w:rsid w:val="00B1613F"/>
    <w:rsid w:val="00B16D01"/>
    <w:rsid w:val="00B17B3E"/>
    <w:rsid w:val="00B20B9E"/>
    <w:rsid w:val="00B23F1C"/>
    <w:rsid w:val="00B26B95"/>
    <w:rsid w:val="00B3435E"/>
    <w:rsid w:val="00B34C53"/>
    <w:rsid w:val="00B36D1D"/>
    <w:rsid w:val="00B45D2F"/>
    <w:rsid w:val="00B466D4"/>
    <w:rsid w:val="00B53451"/>
    <w:rsid w:val="00B547BB"/>
    <w:rsid w:val="00B62C92"/>
    <w:rsid w:val="00B636E2"/>
    <w:rsid w:val="00B747B1"/>
    <w:rsid w:val="00B756E9"/>
    <w:rsid w:val="00B811FC"/>
    <w:rsid w:val="00B81947"/>
    <w:rsid w:val="00B8718A"/>
    <w:rsid w:val="00B93040"/>
    <w:rsid w:val="00B95966"/>
    <w:rsid w:val="00B95988"/>
    <w:rsid w:val="00BA05C2"/>
    <w:rsid w:val="00BA28B7"/>
    <w:rsid w:val="00BA4D8E"/>
    <w:rsid w:val="00BA7923"/>
    <w:rsid w:val="00BB0465"/>
    <w:rsid w:val="00BB0ABB"/>
    <w:rsid w:val="00BB2928"/>
    <w:rsid w:val="00BB44B2"/>
    <w:rsid w:val="00BC0156"/>
    <w:rsid w:val="00BC2F77"/>
    <w:rsid w:val="00BC5170"/>
    <w:rsid w:val="00BD09D5"/>
    <w:rsid w:val="00BD3359"/>
    <w:rsid w:val="00BD761C"/>
    <w:rsid w:val="00BE0BFA"/>
    <w:rsid w:val="00BE0FAE"/>
    <w:rsid w:val="00BE1DBD"/>
    <w:rsid w:val="00BE31B9"/>
    <w:rsid w:val="00BE59DE"/>
    <w:rsid w:val="00BE5E06"/>
    <w:rsid w:val="00BE7508"/>
    <w:rsid w:val="00BF57C1"/>
    <w:rsid w:val="00BF6711"/>
    <w:rsid w:val="00C000D4"/>
    <w:rsid w:val="00C037B7"/>
    <w:rsid w:val="00C03A43"/>
    <w:rsid w:val="00C05612"/>
    <w:rsid w:val="00C0673D"/>
    <w:rsid w:val="00C1209D"/>
    <w:rsid w:val="00C127B6"/>
    <w:rsid w:val="00C168E4"/>
    <w:rsid w:val="00C1777F"/>
    <w:rsid w:val="00C20FBD"/>
    <w:rsid w:val="00C2461A"/>
    <w:rsid w:val="00C25B61"/>
    <w:rsid w:val="00C265E6"/>
    <w:rsid w:val="00C32AAA"/>
    <w:rsid w:val="00C334EC"/>
    <w:rsid w:val="00C3465C"/>
    <w:rsid w:val="00C34B8C"/>
    <w:rsid w:val="00C42358"/>
    <w:rsid w:val="00C444F8"/>
    <w:rsid w:val="00C52129"/>
    <w:rsid w:val="00C535B3"/>
    <w:rsid w:val="00C53F34"/>
    <w:rsid w:val="00C56824"/>
    <w:rsid w:val="00C61B1E"/>
    <w:rsid w:val="00C64A1C"/>
    <w:rsid w:val="00C6537C"/>
    <w:rsid w:val="00C71796"/>
    <w:rsid w:val="00C74D29"/>
    <w:rsid w:val="00C77DA9"/>
    <w:rsid w:val="00C82308"/>
    <w:rsid w:val="00C82ED4"/>
    <w:rsid w:val="00C83B2D"/>
    <w:rsid w:val="00C84842"/>
    <w:rsid w:val="00C853BA"/>
    <w:rsid w:val="00C86C8C"/>
    <w:rsid w:val="00C87D7E"/>
    <w:rsid w:val="00C920E0"/>
    <w:rsid w:val="00C93FBC"/>
    <w:rsid w:val="00C96DF4"/>
    <w:rsid w:val="00C974CD"/>
    <w:rsid w:val="00CA085B"/>
    <w:rsid w:val="00CA237C"/>
    <w:rsid w:val="00CA36D5"/>
    <w:rsid w:val="00CA4C7C"/>
    <w:rsid w:val="00CB02D5"/>
    <w:rsid w:val="00CB2218"/>
    <w:rsid w:val="00CB4A04"/>
    <w:rsid w:val="00CC09D7"/>
    <w:rsid w:val="00CC4068"/>
    <w:rsid w:val="00CD2D34"/>
    <w:rsid w:val="00CD5514"/>
    <w:rsid w:val="00CE3736"/>
    <w:rsid w:val="00CE49F5"/>
    <w:rsid w:val="00CE4A23"/>
    <w:rsid w:val="00CE73B8"/>
    <w:rsid w:val="00CF3725"/>
    <w:rsid w:val="00CF4050"/>
    <w:rsid w:val="00D0216A"/>
    <w:rsid w:val="00D03D64"/>
    <w:rsid w:val="00D06B20"/>
    <w:rsid w:val="00D2014D"/>
    <w:rsid w:val="00D222CF"/>
    <w:rsid w:val="00D23CF0"/>
    <w:rsid w:val="00D25DE0"/>
    <w:rsid w:val="00D271C2"/>
    <w:rsid w:val="00D34616"/>
    <w:rsid w:val="00D36443"/>
    <w:rsid w:val="00D36666"/>
    <w:rsid w:val="00D36EBF"/>
    <w:rsid w:val="00D36F18"/>
    <w:rsid w:val="00D37262"/>
    <w:rsid w:val="00D52AC4"/>
    <w:rsid w:val="00D53864"/>
    <w:rsid w:val="00D54F32"/>
    <w:rsid w:val="00D60A94"/>
    <w:rsid w:val="00D60C48"/>
    <w:rsid w:val="00D64F29"/>
    <w:rsid w:val="00D65607"/>
    <w:rsid w:val="00D7039F"/>
    <w:rsid w:val="00D73E3F"/>
    <w:rsid w:val="00D7468B"/>
    <w:rsid w:val="00D85A91"/>
    <w:rsid w:val="00D85D1E"/>
    <w:rsid w:val="00D91F1C"/>
    <w:rsid w:val="00D92EE4"/>
    <w:rsid w:val="00D93A1B"/>
    <w:rsid w:val="00D93EC8"/>
    <w:rsid w:val="00D945CA"/>
    <w:rsid w:val="00D95D74"/>
    <w:rsid w:val="00DA0B04"/>
    <w:rsid w:val="00DA111C"/>
    <w:rsid w:val="00DA1D60"/>
    <w:rsid w:val="00DA60A3"/>
    <w:rsid w:val="00DB6189"/>
    <w:rsid w:val="00DB6984"/>
    <w:rsid w:val="00DC52E5"/>
    <w:rsid w:val="00DC6CEC"/>
    <w:rsid w:val="00DD2393"/>
    <w:rsid w:val="00DD2D44"/>
    <w:rsid w:val="00DD2E1E"/>
    <w:rsid w:val="00DD74B7"/>
    <w:rsid w:val="00DE02CF"/>
    <w:rsid w:val="00DE5E9E"/>
    <w:rsid w:val="00DF5863"/>
    <w:rsid w:val="00E03CDE"/>
    <w:rsid w:val="00E04127"/>
    <w:rsid w:val="00E04B4F"/>
    <w:rsid w:val="00E065CE"/>
    <w:rsid w:val="00E10C16"/>
    <w:rsid w:val="00E163AC"/>
    <w:rsid w:val="00E1657B"/>
    <w:rsid w:val="00E23467"/>
    <w:rsid w:val="00E26194"/>
    <w:rsid w:val="00E33768"/>
    <w:rsid w:val="00E339EE"/>
    <w:rsid w:val="00E3597C"/>
    <w:rsid w:val="00E40D9D"/>
    <w:rsid w:val="00E42D90"/>
    <w:rsid w:val="00E452A2"/>
    <w:rsid w:val="00E45882"/>
    <w:rsid w:val="00E503BE"/>
    <w:rsid w:val="00E50D88"/>
    <w:rsid w:val="00E52615"/>
    <w:rsid w:val="00E53317"/>
    <w:rsid w:val="00E55F4A"/>
    <w:rsid w:val="00E57EF1"/>
    <w:rsid w:val="00E61F11"/>
    <w:rsid w:val="00E714F4"/>
    <w:rsid w:val="00E7445F"/>
    <w:rsid w:val="00E75065"/>
    <w:rsid w:val="00E7686E"/>
    <w:rsid w:val="00E833C8"/>
    <w:rsid w:val="00E9042C"/>
    <w:rsid w:val="00E93E8A"/>
    <w:rsid w:val="00E95482"/>
    <w:rsid w:val="00EA0132"/>
    <w:rsid w:val="00EA35FF"/>
    <w:rsid w:val="00EB090C"/>
    <w:rsid w:val="00EB1598"/>
    <w:rsid w:val="00EB1907"/>
    <w:rsid w:val="00EB6D8E"/>
    <w:rsid w:val="00EC21BE"/>
    <w:rsid w:val="00EC33E9"/>
    <w:rsid w:val="00EC7AC1"/>
    <w:rsid w:val="00EC7D7F"/>
    <w:rsid w:val="00ED799D"/>
    <w:rsid w:val="00EE6487"/>
    <w:rsid w:val="00EE75EF"/>
    <w:rsid w:val="00EF0EB6"/>
    <w:rsid w:val="00EF6F22"/>
    <w:rsid w:val="00EF7D58"/>
    <w:rsid w:val="00F005AA"/>
    <w:rsid w:val="00F00ED6"/>
    <w:rsid w:val="00F10F9F"/>
    <w:rsid w:val="00F13D20"/>
    <w:rsid w:val="00F15360"/>
    <w:rsid w:val="00F17167"/>
    <w:rsid w:val="00F22E23"/>
    <w:rsid w:val="00F2373D"/>
    <w:rsid w:val="00F23FEF"/>
    <w:rsid w:val="00F27597"/>
    <w:rsid w:val="00F421AA"/>
    <w:rsid w:val="00F4367C"/>
    <w:rsid w:val="00F477B2"/>
    <w:rsid w:val="00F62EA2"/>
    <w:rsid w:val="00F71CF0"/>
    <w:rsid w:val="00F74F9E"/>
    <w:rsid w:val="00F76601"/>
    <w:rsid w:val="00F81CD8"/>
    <w:rsid w:val="00F831B3"/>
    <w:rsid w:val="00F9219F"/>
    <w:rsid w:val="00F9340E"/>
    <w:rsid w:val="00FA09D7"/>
    <w:rsid w:val="00FA3044"/>
    <w:rsid w:val="00FA5EDB"/>
    <w:rsid w:val="00FA6F27"/>
    <w:rsid w:val="00FA7E4B"/>
    <w:rsid w:val="00FA7EE8"/>
    <w:rsid w:val="00FB35F3"/>
    <w:rsid w:val="00FB758E"/>
    <w:rsid w:val="00FB7BEF"/>
    <w:rsid w:val="00FC3F0A"/>
    <w:rsid w:val="00FC55ED"/>
    <w:rsid w:val="00FC76B7"/>
    <w:rsid w:val="00FD168E"/>
    <w:rsid w:val="00FD1D40"/>
    <w:rsid w:val="00FD3116"/>
    <w:rsid w:val="00FE30BE"/>
    <w:rsid w:val="00FF2FD1"/>
    <w:rsid w:val="00FF416E"/>
    <w:rsid w:val="00FF56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E638815-3A40-41B0-AA45-572048F40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780E"/>
    <w:rPr>
      <w:lang w:val="en-US"/>
    </w:rPr>
  </w:style>
  <w:style w:type="paragraph" w:styleId="Heading2">
    <w:name w:val="heading 2"/>
    <w:basedOn w:val="Normal"/>
    <w:link w:val="Heading2Char"/>
    <w:uiPriority w:val="9"/>
    <w:qFormat/>
    <w:rsid w:val="00BA05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9394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46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6B5"/>
    <w:rPr>
      <w:lang w:val="en-US"/>
    </w:rPr>
  </w:style>
  <w:style w:type="paragraph" w:styleId="Footer">
    <w:name w:val="footer"/>
    <w:basedOn w:val="Normal"/>
    <w:link w:val="FooterChar"/>
    <w:uiPriority w:val="99"/>
    <w:unhideWhenUsed/>
    <w:rsid w:val="003346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6B5"/>
    <w:rPr>
      <w:lang w:val="en-US"/>
    </w:rPr>
  </w:style>
  <w:style w:type="paragraph" w:styleId="NormalWeb">
    <w:name w:val="Normal (Web)"/>
    <w:basedOn w:val="Normal"/>
    <w:uiPriority w:val="99"/>
    <w:semiHidden/>
    <w:unhideWhenUsed/>
    <w:rsid w:val="000432B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432BC"/>
    <w:rPr>
      <w:i/>
      <w:iCs/>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3E134A"/>
    <w:pPr>
      <w:spacing w:line="240" w:lineRule="auto"/>
    </w:pPr>
    <w:rPr>
      <w:sz w:val="20"/>
      <w:szCs w:val="20"/>
    </w:rPr>
  </w:style>
  <w:style w:type="character" w:customStyle="1" w:styleId="CommentTextChar">
    <w:name w:val="Comment Text Char"/>
    <w:basedOn w:val="DefaultParagraphFont"/>
    <w:link w:val="CommentText"/>
    <w:uiPriority w:val="99"/>
    <w:semiHidden/>
    <w:rsid w:val="003E134A"/>
    <w:rPr>
      <w:sz w:val="20"/>
      <w:szCs w:val="20"/>
      <w:lang w:val="en-US"/>
    </w:rPr>
  </w:style>
  <w:style w:type="paragraph" w:styleId="BalloonText">
    <w:name w:val="Balloon Text"/>
    <w:basedOn w:val="Normal"/>
    <w:link w:val="BalloonTextChar"/>
    <w:uiPriority w:val="99"/>
    <w:semiHidden/>
    <w:unhideWhenUsed/>
    <w:rsid w:val="008508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08C5"/>
    <w:rPr>
      <w:rFonts w:ascii="Tahoma" w:hAnsi="Tahoma" w:cs="Tahoma"/>
      <w:sz w:val="16"/>
      <w:szCs w:val="16"/>
      <w:lang w:val="en-US"/>
    </w:rPr>
  </w:style>
  <w:style w:type="paragraph" w:styleId="ListParagraph">
    <w:name w:val="List Paragraph"/>
    <w:basedOn w:val="Normal"/>
    <w:uiPriority w:val="34"/>
    <w:qFormat/>
    <w:rsid w:val="002E6FEB"/>
    <w:pPr>
      <w:ind w:left="720"/>
      <w:contextualSpacing/>
    </w:pPr>
  </w:style>
  <w:style w:type="character" w:customStyle="1" w:styleId="Heading2Char">
    <w:name w:val="Heading 2 Char"/>
    <w:basedOn w:val="DefaultParagraphFont"/>
    <w:link w:val="Heading2"/>
    <w:uiPriority w:val="9"/>
    <w:rsid w:val="00BA05C2"/>
    <w:rPr>
      <w:rFonts w:ascii="Times New Roman" w:eastAsia="Times New Roman" w:hAnsi="Times New Roman" w:cs="Times New Roman"/>
      <w:b/>
      <w:bCs/>
      <w:sz w:val="36"/>
      <w:szCs w:val="36"/>
      <w:lang w:val="en-US"/>
    </w:rPr>
  </w:style>
  <w:style w:type="character" w:customStyle="1" w:styleId="apple-converted-space">
    <w:name w:val="apple-converted-space"/>
    <w:basedOn w:val="DefaultParagraphFont"/>
    <w:rsid w:val="00BA05C2"/>
  </w:style>
  <w:style w:type="character" w:styleId="Hyperlink">
    <w:name w:val="Hyperlink"/>
    <w:basedOn w:val="DefaultParagraphFont"/>
    <w:uiPriority w:val="99"/>
    <w:unhideWhenUsed/>
    <w:rsid w:val="00DD2393"/>
    <w:rPr>
      <w:color w:val="0563C1" w:themeColor="hyperlink"/>
      <w:u w:val="single"/>
    </w:rPr>
  </w:style>
  <w:style w:type="character" w:customStyle="1" w:styleId="Heading3Char">
    <w:name w:val="Heading 3 Char"/>
    <w:basedOn w:val="DefaultParagraphFont"/>
    <w:link w:val="Heading3"/>
    <w:uiPriority w:val="9"/>
    <w:semiHidden/>
    <w:rsid w:val="0099394A"/>
    <w:rPr>
      <w:rFonts w:asciiTheme="majorHAnsi" w:eastAsiaTheme="majorEastAsia" w:hAnsiTheme="majorHAnsi" w:cstheme="majorBidi"/>
      <w:color w:val="1F4D78" w:themeColor="accent1" w:themeShade="7F"/>
      <w:sz w:val="24"/>
      <w:szCs w:val="24"/>
      <w:lang w:val="en-US"/>
    </w:rPr>
  </w:style>
  <w:style w:type="paragraph" w:styleId="NoSpacing">
    <w:name w:val="No Spacing"/>
    <w:link w:val="NoSpacingChar"/>
    <w:uiPriority w:val="1"/>
    <w:qFormat/>
    <w:rsid w:val="009A100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A100B"/>
    <w:rPr>
      <w:rFonts w:eastAsiaTheme="minorEastAsia"/>
      <w:lang w:val="en-US"/>
    </w:rPr>
  </w:style>
  <w:style w:type="character" w:customStyle="1" w:styleId="selectable">
    <w:name w:val="selectable"/>
    <w:basedOn w:val="DefaultParagraphFont"/>
    <w:rsid w:val="00BA79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755518">
      <w:bodyDiv w:val="1"/>
      <w:marLeft w:val="0"/>
      <w:marRight w:val="0"/>
      <w:marTop w:val="0"/>
      <w:marBottom w:val="0"/>
      <w:divBdr>
        <w:top w:val="none" w:sz="0" w:space="0" w:color="auto"/>
        <w:left w:val="none" w:sz="0" w:space="0" w:color="auto"/>
        <w:bottom w:val="none" w:sz="0" w:space="0" w:color="auto"/>
        <w:right w:val="none" w:sz="0" w:space="0" w:color="auto"/>
      </w:divBdr>
    </w:div>
    <w:div w:id="202332781">
      <w:bodyDiv w:val="1"/>
      <w:marLeft w:val="0"/>
      <w:marRight w:val="0"/>
      <w:marTop w:val="0"/>
      <w:marBottom w:val="0"/>
      <w:divBdr>
        <w:top w:val="none" w:sz="0" w:space="0" w:color="auto"/>
        <w:left w:val="none" w:sz="0" w:space="0" w:color="auto"/>
        <w:bottom w:val="none" w:sz="0" w:space="0" w:color="auto"/>
        <w:right w:val="none" w:sz="0" w:space="0" w:color="auto"/>
      </w:divBdr>
    </w:div>
    <w:div w:id="284697933">
      <w:bodyDiv w:val="1"/>
      <w:marLeft w:val="0"/>
      <w:marRight w:val="0"/>
      <w:marTop w:val="0"/>
      <w:marBottom w:val="0"/>
      <w:divBdr>
        <w:top w:val="none" w:sz="0" w:space="0" w:color="auto"/>
        <w:left w:val="none" w:sz="0" w:space="0" w:color="auto"/>
        <w:bottom w:val="none" w:sz="0" w:space="0" w:color="auto"/>
        <w:right w:val="none" w:sz="0" w:space="0" w:color="auto"/>
      </w:divBdr>
    </w:div>
    <w:div w:id="317268396">
      <w:bodyDiv w:val="1"/>
      <w:marLeft w:val="0"/>
      <w:marRight w:val="0"/>
      <w:marTop w:val="0"/>
      <w:marBottom w:val="0"/>
      <w:divBdr>
        <w:top w:val="none" w:sz="0" w:space="0" w:color="auto"/>
        <w:left w:val="none" w:sz="0" w:space="0" w:color="auto"/>
        <w:bottom w:val="none" w:sz="0" w:space="0" w:color="auto"/>
        <w:right w:val="none" w:sz="0" w:space="0" w:color="auto"/>
      </w:divBdr>
    </w:div>
    <w:div w:id="338243225">
      <w:bodyDiv w:val="1"/>
      <w:marLeft w:val="0"/>
      <w:marRight w:val="0"/>
      <w:marTop w:val="0"/>
      <w:marBottom w:val="0"/>
      <w:divBdr>
        <w:top w:val="none" w:sz="0" w:space="0" w:color="auto"/>
        <w:left w:val="none" w:sz="0" w:space="0" w:color="auto"/>
        <w:bottom w:val="none" w:sz="0" w:space="0" w:color="auto"/>
        <w:right w:val="none" w:sz="0" w:space="0" w:color="auto"/>
      </w:divBdr>
    </w:div>
    <w:div w:id="370111814">
      <w:bodyDiv w:val="1"/>
      <w:marLeft w:val="0"/>
      <w:marRight w:val="0"/>
      <w:marTop w:val="0"/>
      <w:marBottom w:val="0"/>
      <w:divBdr>
        <w:top w:val="none" w:sz="0" w:space="0" w:color="auto"/>
        <w:left w:val="none" w:sz="0" w:space="0" w:color="auto"/>
        <w:bottom w:val="none" w:sz="0" w:space="0" w:color="auto"/>
        <w:right w:val="none" w:sz="0" w:space="0" w:color="auto"/>
      </w:divBdr>
    </w:div>
    <w:div w:id="556279319">
      <w:bodyDiv w:val="1"/>
      <w:marLeft w:val="0"/>
      <w:marRight w:val="0"/>
      <w:marTop w:val="0"/>
      <w:marBottom w:val="0"/>
      <w:divBdr>
        <w:top w:val="none" w:sz="0" w:space="0" w:color="auto"/>
        <w:left w:val="none" w:sz="0" w:space="0" w:color="auto"/>
        <w:bottom w:val="none" w:sz="0" w:space="0" w:color="auto"/>
        <w:right w:val="none" w:sz="0" w:space="0" w:color="auto"/>
      </w:divBdr>
    </w:div>
    <w:div w:id="663701034">
      <w:bodyDiv w:val="1"/>
      <w:marLeft w:val="0"/>
      <w:marRight w:val="0"/>
      <w:marTop w:val="0"/>
      <w:marBottom w:val="0"/>
      <w:divBdr>
        <w:top w:val="none" w:sz="0" w:space="0" w:color="auto"/>
        <w:left w:val="none" w:sz="0" w:space="0" w:color="auto"/>
        <w:bottom w:val="none" w:sz="0" w:space="0" w:color="auto"/>
        <w:right w:val="none" w:sz="0" w:space="0" w:color="auto"/>
      </w:divBdr>
    </w:div>
    <w:div w:id="758906954">
      <w:bodyDiv w:val="1"/>
      <w:marLeft w:val="0"/>
      <w:marRight w:val="0"/>
      <w:marTop w:val="0"/>
      <w:marBottom w:val="0"/>
      <w:divBdr>
        <w:top w:val="none" w:sz="0" w:space="0" w:color="auto"/>
        <w:left w:val="none" w:sz="0" w:space="0" w:color="auto"/>
        <w:bottom w:val="none" w:sz="0" w:space="0" w:color="auto"/>
        <w:right w:val="none" w:sz="0" w:space="0" w:color="auto"/>
      </w:divBdr>
    </w:div>
    <w:div w:id="881290968">
      <w:bodyDiv w:val="1"/>
      <w:marLeft w:val="0"/>
      <w:marRight w:val="0"/>
      <w:marTop w:val="0"/>
      <w:marBottom w:val="0"/>
      <w:divBdr>
        <w:top w:val="none" w:sz="0" w:space="0" w:color="auto"/>
        <w:left w:val="none" w:sz="0" w:space="0" w:color="auto"/>
        <w:bottom w:val="none" w:sz="0" w:space="0" w:color="auto"/>
        <w:right w:val="none" w:sz="0" w:space="0" w:color="auto"/>
      </w:divBdr>
    </w:div>
    <w:div w:id="932470362">
      <w:bodyDiv w:val="1"/>
      <w:marLeft w:val="0"/>
      <w:marRight w:val="0"/>
      <w:marTop w:val="0"/>
      <w:marBottom w:val="0"/>
      <w:divBdr>
        <w:top w:val="none" w:sz="0" w:space="0" w:color="auto"/>
        <w:left w:val="none" w:sz="0" w:space="0" w:color="auto"/>
        <w:bottom w:val="none" w:sz="0" w:space="0" w:color="auto"/>
        <w:right w:val="none" w:sz="0" w:space="0" w:color="auto"/>
      </w:divBdr>
    </w:div>
    <w:div w:id="968704880">
      <w:bodyDiv w:val="1"/>
      <w:marLeft w:val="0"/>
      <w:marRight w:val="0"/>
      <w:marTop w:val="0"/>
      <w:marBottom w:val="0"/>
      <w:divBdr>
        <w:top w:val="none" w:sz="0" w:space="0" w:color="auto"/>
        <w:left w:val="none" w:sz="0" w:space="0" w:color="auto"/>
        <w:bottom w:val="none" w:sz="0" w:space="0" w:color="auto"/>
        <w:right w:val="none" w:sz="0" w:space="0" w:color="auto"/>
      </w:divBdr>
    </w:div>
    <w:div w:id="1183864018">
      <w:bodyDiv w:val="1"/>
      <w:marLeft w:val="0"/>
      <w:marRight w:val="0"/>
      <w:marTop w:val="0"/>
      <w:marBottom w:val="0"/>
      <w:divBdr>
        <w:top w:val="none" w:sz="0" w:space="0" w:color="auto"/>
        <w:left w:val="none" w:sz="0" w:space="0" w:color="auto"/>
        <w:bottom w:val="none" w:sz="0" w:space="0" w:color="auto"/>
        <w:right w:val="none" w:sz="0" w:space="0" w:color="auto"/>
      </w:divBdr>
    </w:div>
    <w:div w:id="1200432032">
      <w:bodyDiv w:val="1"/>
      <w:marLeft w:val="0"/>
      <w:marRight w:val="0"/>
      <w:marTop w:val="0"/>
      <w:marBottom w:val="0"/>
      <w:divBdr>
        <w:top w:val="none" w:sz="0" w:space="0" w:color="auto"/>
        <w:left w:val="none" w:sz="0" w:space="0" w:color="auto"/>
        <w:bottom w:val="none" w:sz="0" w:space="0" w:color="auto"/>
        <w:right w:val="none" w:sz="0" w:space="0" w:color="auto"/>
      </w:divBdr>
    </w:div>
    <w:div w:id="1251502050">
      <w:bodyDiv w:val="1"/>
      <w:marLeft w:val="0"/>
      <w:marRight w:val="0"/>
      <w:marTop w:val="0"/>
      <w:marBottom w:val="0"/>
      <w:divBdr>
        <w:top w:val="none" w:sz="0" w:space="0" w:color="auto"/>
        <w:left w:val="none" w:sz="0" w:space="0" w:color="auto"/>
        <w:bottom w:val="none" w:sz="0" w:space="0" w:color="auto"/>
        <w:right w:val="none" w:sz="0" w:space="0" w:color="auto"/>
      </w:divBdr>
    </w:div>
    <w:div w:id="1480270187">
      <w:bodyDiv w:val="1"/>
      <w:marLeft w:val="0"/>
      <w:marRight w:val="0"/>
      <w:marTop w:val="0"/>
      <w:marBottom w:val="0"/>
      <w:divBdr>
        <w:top w:val="none" w:sz="0" w:space="0" w:color="auto"/>
        <w:left w:val="none" w:sz="0" w:space="0" w:color="auto"/>
        <w:bottom w:val="none" w:sz="0" w:space="0" w:color="auto"/>
        <w:right w:val="none" w:sz="0" w:space="0" w:color="auto"/>
      </w:divBdr>
    </w:div>
    <w:div w:id="2048990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4E9FE-5104-40C0-BFF3-F08E8AE66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jlcbodine@gmail.com</cp:lastModifiedBy>
  <cp:revision>4</cp:revision>
  <dcterms:created xsi:type="dcterms:W3CDTF">2016-12-02T21:14:00Z</dcterms:created>
  <dcterms:modified xsi:type="dcterms:W3CDTF">2016-12-02T21:25:00Z</dcterms:modified>
</cp:coreProperties>
</file>